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274C8EFD" w14:textId="1EA02BE0" w:rsidR="00EE758C" w:rsidRPr="00195E39" w:rsidRDefault="00F15D6D" w:rsidP="00C361BB">
      <w:pPr>
        <w:pStyle w:val="Heading1"/>
        <w:spacing w:before="120"/>
      </w:pPr>
      <w:r w:rsidRPr="00195E39">
        <w:rPr>
          <w:noProof/>
        </w:rPr>
        <mc:AlternateContent>
          <mc:Choice Requires="wps">
            <w:drawing>
              <wp:anchor distT="0" distB="0" distL="114300" distR="114300" simplePos="0" relativeHeight="251676672" behindDoc="0" locked="0" layoutInCell="1" allowOverlap="1" wp14:anchorId="75A780FF" wp14:editId="4DC3B782">
                <wp:simplePos x="0" y="0"/>
                <wp:positionH relativeFrom="page">
                  <wp:posOffset>635</wp:posOffset>
                </wp:positionH>
                <wp:positionV relativeFrom="page">
                  <wp:posOffset>-12065</wp:posOffset>
                </wp:positionV>
                <wp:extent cx="114300" cy="10134600"/>
                <wp:effectExtent l="0" t="0" r="0" b="0"/>
                <wp:wrapNone/>
                <wp:docPr id="42" name="Rectangle 42">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0134600"/>
                        </a:xfrm>
                        <a:prstGeom prst="rect">
                          <a:avLst/>
                        </a:prstGeom>
                        <a:solidFill>
                          <a:srgbClr val="00253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CE50868" id="Rectangle 42" o:spid="_x0000_s1026" style="position:absolute;margin-left:.05pt;margin-top:-.95pt;width:9pt;height:798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" fillcolor="#002539" stroked="f">
                <w10:wrap anchorx="page" anchory="page"/>
              </v:rect>
            </w:pict>
          </mc:Fallback>
        </mc:AlternateContent>
      </w:r>
      <w:r w:rsidR="00EE758C" w:rsidRPr="00195E39">
        <w:t>Verification of Psychological Condition and/or Chronic Medical Condition</w:t>
      </w:r>
    </w:p>
    <w:p w14:paraId="3F163975" w14:textId="77777777" w:rsidR="00EE758C" w:rsidRPr="00F90C88" w:rsidRDefault="00EE758C" w:rsidP="00EE758C">
      <w:pPr>
        <w:pStyle w:val="BodyText"/>
      </w:pPr>
      <w:r>
        <w:t>The Office of Disability Services (ODS) provide services at both Franklin University and Urbana University (University). The ODS at the University provides services and/or accommodations for students with documented disabilities to facilitate equal access to educational opportunities. To determine eligibility for accommodations, current and comprehensive documentation regarding a physical or psychological condition and its impact on the students functioning is required from a licensed medical professional who is qualified to diagnose and treat the particular condition(s).</w:t>
      </w:r>
    </w:p>
    <w:p w14:paraId="52A70429" w14:textId="77777777" w:rsidR="00EE758C" w:rsidRPr="00993667" w:rsidRDefault="00EE758C" w:rsidP="00EE758C">
      <w:pPr>
        <w:pStyle w:val="Heading1"/>
        <w:spacing w:before="240"/>
      </w:pPr>
      <w:r w:rsidRPr="00993667">
        <w:t>Authorization to Release Medical Information/Records</w:t>
      </w:r>
    </w:p>
    <w:p w14:paraId="6C577DBF" w14:textId="77777777" w:rsidR="00EE758C" w:rsidRDefault="00EE758C" w:rsidP="00EE758C">
      <w:pPr>
        <w:pStyle w:val="BodyText"/>
      </w:pPr>
      <w:r>
        <w:t xml:space="preserve">Due to my medical condition, I have requested course, classroom, and or testing accommodations from </w:t>
      </w:r>
      <w:r w:rsidRPr="00C923D6">
        <w:t>the University</w:t>
      </w:r>
      <w:r>
        <w:t>. The primary purpose of this authorization is to provide medical documentation to establish the required accommodations.</w:t>
      </w:r>
    </w:p>
    <w:p w14:paraId="737FF4F4" w14:textId="77777777" w:rsidR="00EE758C" w:rsidRDefault="00EE758C" w:rsidP="00EE758C">
      <w:pPr>
        <w:pStyle w:val="BodyText"/>
      </w:pPr>
      <w:r>
        <w:t>I AUTHORIZE the release of medical information/records concerning me to the ODS at the University.</w:t>
      </w:r>
    </w:p>
    <w:p w14:paraId="0EE53C7D" w14:textId="77777777" w:rsidR="00EE758C" w:rsidRDefault="00EE758C" w:rsidP="00EE758C">
      <w:pPr>
        <w:pStyle w:val="BodyText"/>
        <w:rPr>
          <w:highlight w:val="yellow"/>
        </w:rPr>
      </w:pPr>
      <w:r>
        <w:t xml:space="preserve">I AUTHORIZE qualified healthcare professionals who have treated me to discuss my care and treatment they have provided to the staff of the ODS at </w:t>
      </w:r>
      <w:r w:rsidRPr="00C923D6">
        <w:t>the University.</w:t>
      </w:r>
    </w:p>
    <w:p w14:paraId="0B4E4707" w14:textId="77777777" w:rsidR="00EE758C" w:rsidRDefault="00EE758C" w:rsidP="00EE758C">
      <w:pPr>
        <w:pStyle w:val="BodyText"/>
      </w:pPr>
      <w:r>
        <w:t>I UNDERSTAND that by requesting this information, I am waiving my rights to physician/patient confidentiality for which I am entitled.</w:t>
      </w:r>
    </w:p>
    <w:p w14:paraId="5507932F" w14:textId="77777777" w:rsidR="00EE758C" w:rsidRPr="0083323F" w:rsidRDefault="00EE758C" w:rsidP="00EE758C">
      <w:pPr>
        <w:pStyle w:val="BodyText"/>
      </w:pPr>
      <w:r w:rsidRPr="504C5A39">
        <w:t xml:space="preserve">I UNDERSTAND that the medical information that I have authorized for disclosure is confidential and will not be released without my permission, except to the staff in the </w:t>
      </w:r>
      <w:r>
        <w:t>ODS.</w:t>
      </w:r>
    </w:p>
    <w:p w14:paraId="1EA66265" w14:textId="77777777" w:rsidR="00EE758C" w:rsidRDefault="00EE758C" w:rsidP="00EE758C">
      <w:pPr>
        <w:pStyle w:val="BodyText"/>
      </w:pPr>
      <w:r>
        <w:t>I have read and understand the terms of this authorization.</w:t>
      </w:r>
    </w:p>
    <w:p w14:paraId="59002F3C" w14:textId="07D8B343" w:rsidR="00EE758C" w:rsidRDefault="00EE758C" w:rsidP="77222BBA">
      <w:pPr>
        <w:pStyle w:val="BodyText"/>
        <w:spacing w:before="480"/>
        <w:rPr>
          <w:u w:val="single"/>
        </w:rPr>
      </w:pPr>
      <w:r>
        <w:t>Signature __________________________________________</w:t>
      </w:r>
      <w:r>
        <w:rPr>
          <w:u w:val="single"/>
        </w:rPr>
        <w:tab/>
      </w:r>
      <w:r>
        <w:rPr>
          <w:u w:val="single"/>
        </w:rPr>
        <w:tab/>
      </w:r>
      <w:r>
        <w:rPr>
          <w:u w:val="single"/>
        </w:rPr>
        <w:tab/>
      </w:r>
    </w:p>
    <w:p w14:paraId="1C8C00CD" w14:textId="142EFEE6" w:rsidR="00EE758C" w:rsidRDefault="00EE758C" w:rsidP="00EE758C">
      <w:pPr>
        <w:pStyle w:val="BodyText"/>
        <w:spacing w:before="360"/>
        <w:rPr>
          <w:u w:val="single"/>
        </w:rPr>
      </w:pPr>
      <w:r>
        <w:t>Print</w:t>
      </w:r>
      <w:r w:rsidRPr="77222BBA">
        <w:t xml:space="preserve"> </w:t>
      </w:r>
      <w:r>
        <w:t>Name</w:t>
      </w:r>
      <w:r w:rsidRPr="77222BBA">
        <w:t xml:space="preserve"> ____________________________________</w:t>
      </w:r>
      <w:r>
        <w:rPr>
          <w:u w:val="single"/>
        </w:rPr>
        <w:tab/>
      </w:r>
      <w:r>
        <w:rPr>
          <w:u w:val="single"/>
        </w:rPr>
        <w:tab/>
      </w:r>
      <w:r>
        <w:rPr>
          <w:u w:val="single"/>
        </w:rPr>
        <w:tab/>
      </w:r>
      <w:r>
        <w:rPr>
          <w:u w:val="single"/>
        </w:rPr>
        <w:tab/>
      </w:r>
    </w:p>
    <w:p w14:paraId="42078413" w14:textId="7C2220BA" w:rsidR="00EE758C" w:rsidRPr="007B3C57" w:rsidRDefault="00EE758C" w:rsidP="77222BBA">
      <w:pPr>
        <w:pStyle w:val="BodyText"/>
        <w:spacing w:before="360"/>
        <w:rPr>
          <w:u w:val="single"/>
        </w:rPr>
      </w:pPr>
      <w:proofErr w:type="gramStart"/>
      <w:r>
        <w:t>Date</w:t>
      </w:r>
      <w:r w:rsidRPr="77222BBA">
        <w:t xml:space="preserve"> </w:t>
      </w:r>
      <w:r>
        <w:rPr>
          <w:u w:val="single"/>
        </w:rPr>
        <w:t xml:space="preserve"> _</w:t>
      </w:r>
      <w:proofErr w:type="gramEnd"/>
      <w:r>
        <w:rPr>
          <w:u w:val="single"/>
        </w:rPr>
        <w:t>__________________</w:t>
      </w:r>
      <w:r>
        <w:rPr>
          <w:u w:val="single"/>
        </w:rPr>
        <w:tab/>
      </w:r>
      <w:r>
        <w:rPr>
          <w:u w:val="single"/>
        </w:rPr>
        <w:tab/>
      </w:r>
      <w:r>
        <w:rPr>
          <w:u w:val="single"/>
        </w:rPr>
        <w:tab/>
      </w:r>
      <w:r>
        <w:rPr>
          <w:u w:val="single"/>
        </w:rPr>
        <w:tab/>
      </w:r>
      <w:r>
        <w:rPr>
          <w:u w:val="single"/>
        </w:rPr>
        <w:tab/>
      </w:r>
      <w:r>
        <w:rPr>
          <w:u w:val="single"/>
        </w:rPr>
        <w:tab/>
      </w:r>
      <w:r>
        <w:rPr>
          <w:u w:val="single"/>
        </w:rPr>
        <w:tab/>
      </w:r>
    </w:p>
    <w:p w14:paraId="3562B14F" w14:textId="77777777" w:rsidR="00EE758C" w:rsidRDefault="00EE758C" w:rsidP="00EE758C">
      <w:pPr>
        <w:pStyle w:val="Heading2"/>
        <w:spacing w:before="3000"/>
        <w:ind w:left="115"/>
      </w:pPr>
      <w:r>
        <w:lastRenderedPageBreak/>
        <w:t>Student Information</w:t>
      </w:r>
    </w:p>
    <w:p w14:paraId="2638E676" w14:textId="77777777" w:rsidR="00EE758C" w:rsidRDefault="00EE758C" w:rsidP="00EE758C">
      <w:pPr>
        <w:pStyle w:val="BodyText"/>
        <w:spacing w:before="360" w:line="360" w:lineRule="auto"/>
        <w:rPr>
          <w:spacing w:val="-2"/>
        </w:rPr>
      </w:pPr>
      <w:r w:rsidRPr="00993667">
        <w:t>Name</w:t>
      </w:r>
      <w:r w:rsidRPr="00993667">
        <w:rPr>
          <w:spacing w:val="-3"/>
        </w:rPr>
        <w:t xml:space="preserve"> </w:t>
      </w:r>
      <w:r w:rsidRPr="00993667">
        <w:t>of</w:t>
      </w:r>
      <w:r w:rsidRPr="00993667">
        <w:rPr>
          <w:spacing w:val="1"/>
        </w:rPr>
        <w:t xml:space="preserve"> </w:t>
      </w:r>
      <w:r w:rsidRPr="00993667">
        <w:t>Student</w:t>
      </w:r>
      <w:r>
        <w:t xml:space="preserve">  </w:t>
      </w:r>
      <w:r w:rsidRPr="00A06C9A">
        <w:rPr>
          <w:u w:val="single"/>
        </w:rPr>
        <w:tab/>
      </w:r>
      <w:r w:rsidRPr="00A06C9A">
        <w:rPr>
          <w:u w:val="single"/>
        </w:rPr>
        <w:tab/>
      </w:r>
      <w:r w:rsidRPr="00A06C9A">
        <w:rPr>
          <w:u w:val="single"/>
        </w:rPr>
        <w:tab/>
      </w:r>
      <w:r w:rsidRPr="00A06C9A">
        <w:rPr>
          <w:u w:val="single"/>
        </w:rPr>
        <w:tab/>
      </w:r>
      <w:r w:rsidRPr="00A06C9A">
        <w:rPr>
          <w:u w:val="single"/>
        </w:rPr>
        <w:tab/>
      </w:r>
    </w:p>
    <w:p w14:paraId="6FEE10A2" w14:textId="77777777" w:rsidR="00EE758C" w:rsidRDefault="00EE758C" w:rsidP="00EE758C">
      <w:pPr>
        <w:pStyle w:val="BodyText"/>
        <w:spacing w:before="120" w:line="360" w:lineRule="auto"/>
      </w:pPr>
      <w:r w:rsidRPr="00993667">
        <w:t>Date</w:t>
      </w:r>
      <w:r w:rsidRPr="00993667">
        <w:rPr>
          <w:spacing w:val="-2"/>
        </w:rPr>
        <w:t xml:space="preserve"> </w:t>
      </w:r>
      <w:r w:rsidRPr="00993667">
        <w:t>of</w:t>
      </w:r>
      <w:r w:rsidRPr="00993667">
        <w:rPr>
          <w:spacing w:val="1"/>
        </w:rPr>
        <w:t xml:space="preserve"> </w:t>
      </w:r>
      <w:r w:rsidRPr="00993667">
        <w:t>Birth</w:t>
      </w:r>
      <w:r>
        <w:t xml:space="preserve">  </w:t>
      </w:r>
      <w:r>
        <w:rPr>
          <w:u w:val="single"/>
        </w:rPr>
        <w:tab/>
      </w:r>
      <w:r>
        <w:rPr>
          <w:u w:val="single"/>
        </w:rPr>
        <w:tab/>
      </w:r>
      <w:r>
        <w:rPr>
          <w:u w:val="single"/>
        </w:rPr>
        <w:tab/>
      </w:r>
      <w:r>
        <w:rPr>
          <w:u w:val="single"/>
        </w:rPr>
        <w:tab/>
      </w:r>
      <w:r>
        <w:rPr>
          <w:u w:val="single"/>
        </w:rPr>
        <w:tab/>
      </w:r>
    </w:p>
    <w:p w14:paraId="1B0119E7" w14:textId="61B244CB" w:rsidR="00EE758C" w:rsidRDefault="00EE758C" w:rsidP="00EE758C">
      <w:pPr>
        <w:pStyle w:val="BodyText"/>
        <w:spacing w:before="120" w:line="360" w:lineRule="auto"/>
        <w:rPr>
          <w:u w:val="single"/>
        </w:rPr>
      </w:pPr>
      <w:r>
        <w:rPr>
          <w:noProof/>
        </w:rPr>
        <mc:AlternateContent>
          <mc:Choice Requires="wps">
            <w:drawing>
              <wp:anchor distT="0" distB="0" distL="114300" distR="114300" simplePos="0" relativeHeight="251663360" behindDoc="0" locked="0" layoutInCell="1" allowOverlap="1" wp14:anchorId="251A865B" wp14:editId="6863D648">
                <wp:simplePos x="0" y="0"/>
                <wp:positionH relativeFrom="page">
                  <wp:posOffset>3810</wp:posOffset>
                </wp:positionH>
                <wp:positionV relativeFrom="page">
                  <wp:posOffset>-36195</wp:posOffset>
                </wp:positionV>
                <wp:extent cx="114300" cy="10134600"/>
                <wp:effectExtent l="0" t="0" r="0" b="0"/>
                <wp:wrapNone/>
                <wp:docPr id="10" name="Rectangle 10">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0134600"/>
                        </a:xfrm>
                        <a:prstGeom prst="rect">
                          <a:avLst/>
                        </a:prstGeom>
                        <a:solidFill>
                          <a:srgbClr val="00253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5E3B1C7" id="Rectangle 10" o:spid="_x0000_s1026" style="position:absolute;margin-left:.3pt;margin-top:-2.85pt;width:9pt;height:79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" fillcolor="#002539" stroked="f">
                <w10:wrap anchorx="page" anchory="page"/>
              </v:rect>
            </w:pict>
          </mc:Fallback>
        </mc:AlternateContent>
      </w:r>
      <w:r w:rsidRPr="00993667">
        <w:t>Date of Last</w:t>
      </w:r>
      <w:r w:rsidRPr="00993667">
        <w:rPr>
          <w:spacing w:val="-5"/>
        </w:rPr>
        <w:t xml:space="preserve"> </w:t>
      </w:r>
      <w:r w:rsidRPr="00993667">
        <w:t>Contact</w:t>
      </w:r>
      <w:r>
        <w:t xml:space="preserve">  </w:t>
      </w:r>
      <w:r>
        <w:rPr>
          <w:u w:val="single"/>
        </w:rPr>
        <w:tab/>
      </w:r>
      <w:r>
        <w:rPr>
          <w:u w:val="single"/>
        </w:rPr>
        <w:tab/>
      </w:r>
      <w:r>
        <w:rPr>
          <w:u w:val="single"/>
        </w:rPr>
        <w:tab/>
      </w:r>
      <w:r>
        <w:rPr>
          <w:u w:val="single"/>
        </w:rPr>
        <w:tab/>
      </w:r>
    </w:p>
    <w:p w14:paraId="144B80EC" w14:textId="709365B8" w:rsidR="00EE758C" w:rsidRDefault="00EE758C" w:rsidP="00EE758C">
      <w:pPr>
        <w:pStyle w:val="BodyText"/>
        <w:spacing w:before="120" w:line="360" w:lineRule="auto"/>
      </w:pPr>
      <w:r w:rsidRPr="00993667">
        <w:t>Diagnosis</w:t>
      </w:r>
      <w:r>
        <w:t xml:space="preserve">  </w:t>
      </w:r>
      <w:r w:rsidRPr="00A06C9A">
        <w:rPr>
          <w:u w:val="single"/>
        </w:rPr>
        <w:tab/>
      </w:r>
      <w:r w:rsidRPr="00A06C9A">
        <w:rPr>
          <w:u w:val="single"/>
        </w:rPr>
        <w:tab/>
      </w:r>
      <w:r w:rsidRPr="00A06C9A">
        <w:rPr>
          <w:u w:val="single"/>
        </w:rPr>
        <w:tab/>
      </w:r>
      <w:r w:rsidRPr="00A06C9A">
        <w:rPr>
          <w:u w:val="single"/>
        </w:rPr>
        <w:tab/>
      </w:r>
      <w:r w:rsidRPr="00A06C9A">
        <w:rPr>
          <w:u w:val="single"/>
        </w:rPr>
        <w:tab/>
      </w:r>
      <w:r w:rsidRPr="00A06C9A">
        <w:rPr>
          <w:u w:val="single"/>
        </w:rPr>
        <w:tab/>
      </w:r>
    </w:p>
    <w:p w14:paraId="2F9D9495" w14:textId="6024D69B" w:rsidR="00EE758C" w:rsidRPr="00D920FF" w:rsidRDefault="00EE758C" w:rsidP="00EE758C">
      <w:pPr>
        <w:pStyle w:val="BodyText"/>
        <w:spacing w:before="120" w:line="360" w:lineRule="auto"/>
        <w:rPr>
          <w:u w:val="single"/>
        </w:rPr>
      </w:pPr>
      <w:r w:rsidRPr="00993667">
        <w:t>Date</w:t>
      </w:r>
      <w:r w:rsidRPr="00993667">
        <w:rPr>
          <w:spacing w:val="-4"/>
        </w:rPr>
        <w:t xml:space="preserve"> </w:t>
      </w:r>
      <w:r w:rsidRPr="00993667">
        <w:t>of Diagnosis</w:t>
      </w:r>
      <w:r>
        <w:t xml:space="preserve">  </w:t>
      </w:r>
      <w:r w:rsidRPr="00A06C9A">
        <w:rPr>
          <w:u w:val="single"/>
        </w:rPr>
        <w:tab/>
      </w:r>
      <w:r w:rsidRPr="00A06C9A">
        <w:rPr>
          <w:u w:val="single"/>
        </w:rPr>
        <w:tab/>
      </w:r>
      <w:r w:rsidRPr="00A06C9A">
        <w:rPr>
          <w:u w:val="single"/>
        </w:rPr>
        <w:tab/>
      </w:r>
      <w:r w:rsidRPr="00A06C9A">
        <w:rPr>
          <w:u w:val="single"/>
        </w:rPr>
        <w:tab/>
      </w:r>
      <w:r w:rsidRPr="00A06C9A">
        <w:rPr>
          <w:u w:val="single"/>
        </w:rPr>
        <w:tab/>
      </w:r>
    </w:p>
    <w:p w14:paraId="4B59F078" w14:textId="77777777" w:rsidR="00EE758C" w:rsidRDefault="00EE758C" w:rsidP="00EE758C">
      <w:pPr>
        <w:pStyle w:val="BodyText"/>
        <w:spacing w:line="360" w:lineRule="auto"/>
        <w:rPr>
          <w:b/>
          <w:sz w:val="29"/>
        </w:rPr>
      </w:pPr>
      <w:r w:rsidRPr="00A06C9A">
        <w:rPr>
          <w:noProof/>
        </w:rPr>
        <mc:AlternateContent>
          <mc:Choice Requires="wpg">
            <w:drawing>
              <wp:anchor distT="0" distB="0" distL="114300" distR="114300" simplePos="0" relativeHeight="251660288" behindDoc="0" locked="0" layoutInCell="1" allowOverlap="1" wp14:anchorId="0700A169" wp14:editId="3E3CFF6D">
                <wp:simplePos x="0" y="0"/>
                <wp:positionH relativeFrom="column">
                  <wp:posOffset>5154295</wp:posOffset>
                </wp:positionH>
                <wp:positionV relativeFrom="paragraph">
                  <wp:posOffset>138430</wp:posOffset>
                </wp:positionV>
                <wp:extent cx="233680" cy="228600"/>
                <wp:effectExtent l="0" t="0" r="13970" b="19050"/>
                <wp:wrapSquare wrapText="bothSides"/>
                <wp:docPr id="137" name="Group 28" descr="A check box to mark that a users' disability is permanent." title="Permanet condi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38"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39"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40"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anchor>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position:absolute;margin-left:405.85pt;margin-top:10.9pt;width:18.4pt;height:18pt;z-index:251660288" alt="Title: Permanet condition - Description: A check box to mark that a users' disability is permanent." coordsize="368,360" coordorigin="7332,156" o:spid="_x0000_s1026" w14:anchorId="3BAE8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"/>
                <w10:wrap type="square"/>
              </v:group>
            </w:pict>
          </mc:Fallback>
        </mc:AlternateContent>
      </w:r>
      <w:r w:rsidRPr="00A06C9A">
        <w:rPr>
          <w:noProof/>
        </w:rPr>
        <mc:AlternateContent>
          <mc:Choice Requires="wpg">
            <w:drawing>
              <wp:anchor distT="0" distB="0" distL="114300" distR="114300" simplePos="0" relativeHeight="251658240" behindDoc="1" locked="0" layoutInCell="1" allowOverlap="1" wp14:anchorId="451FE0F9" wp14:editId="73068B44">
                <wp:simplePos x="0" y="0"/>
                <wp:positionH relativeFrom="column">
                  <wp:posOffset>4006215</wp:posOffset>
                </wp:positionH>
                <wp:positionV relativeFrom="paragraph">
                  <wp:posOffset>127635</wp:posOffset>
                </wp:positionV>
                <wp:extent cx="233680" cy="228600"/>
                <wp:effectExtent l="0" t="0" r="13970" b="19050"/>
                <wp:wrapTight wrapText="bothSides">
                  <wp:wrapPolygon edited="0">
                    <wp:start x="0" y="0"/>
                    <wp:lineTo x="0" y="21600"/>
                    <wp:lineTo x="21130" y="21600"/>
                    <wp:lineTo x="21130" y="0"/>
                    <wp:lineTo x="0" y="0"/>
                  </wp:wrapPolygon>
                </wp:wrapTight>
                <wp:docPr id="133" name="Group 28" descr="A check box to mark that a users' disability is temporary." title="Temporary condi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34"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35"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36"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anchor>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position:absolute;margin-left:315.45pt;margin-top:10.05pt;width:18.4pt;height:18pt;z-index:-251658240" alt="Title: Temporary condition - Description: A check box to mark that a users' disability is temporary." coordsize="368,360" coordorigin="7332,156" o:spid="_x0000_s1026" w14:anchorId="316825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"/>
                <w10:wrap type="tight"/>
              </v:group>
            </w:pict>
          </mc:Fallback>
        </mc:AlternateContent>
      </w:r>
      <w:r w:rsidRPr="00993667">
        <w:t>Is this a Temporary or</w:t>
      </w:r>
      <w:r w:rsidRPr="00993667">
        <w:rPr>
          <w:spacing w:val="-10"/>
        </w:rPr>
        <w:t xml:space="preserve"> </w:t>
      </w:r>
      <w:r>
        <w:t>Permanent Condition?</w:t>
      </w:r>
      <w:r w:rsidRPr="007C7172">
        <w:t xml:space="preserve"> </w:t>
      </w:r>
      <w:r w:rsidRPr="00A06C9A">
        <w:tab/>
      </w:r>
      <w:r w:rsidRPr="00993667">
        <w:t>Temporary</w:t>
      </w:r>
      <w:r>
        <w:t xml:space="preserve">                          </w:t>
      </w:r>
      <w:r w:rsidRPr="00993667">
        <w:t>Permanent</w:t>
      </w:r>
    </w:p>
    <w:p w14:paraId="546B0B5A" w14:textId="77777777" w:rsidR="00EE758C" w:rsidRDefault="00EE758C" w:rsidP="00EE758C">
      <w:pPr>
        <w:pStyle w:val="Heading2"/>
        <w:ind w:left="115"/>
      </w:pPr>
      <w:r>
        <w:t>Major Life Activities Impacted</w:t>
      </w:r>
    </w:p>
    <w:p w14:paraId="299F5AC8" w14:textId="77777777" w:rsidR="00EE758C" w:rsidRDefault="00EE758C" w:rsidP="00EE758C">
      <w:pPr>
        <w:pStyle w:val="BodyText"/>
        <w:spacing w:before="187" w:after="240"/>
      </w:pPr>
      <w:r>
        <w:t>Below is a checklist of the major life activities that could be impacted by a physical, chronic, or psychological medical condition. Please check all that apply, indicating the severity of impact.</w:t>
      </w:r>
    </w:p>
    <w:tbl>
      <w:tblPr>
        <w:tblStyle w:val="ListTable7Colorful"/>
        <w:tblW w:w="0" w:type="auto"/>
        <w:tblLook w:val="04A0" w:firstRow="1" w:lastRow="0" w:firstColumn="1" w:lastColumn="0" w:noHBand="0" w:noVBand="1"/>
      </w:tblPr>
      <w:tblGrid>
        <w:gridCol w:w="1918"/>
        <w:gridCol w:w="1918"/>
        <w:gridCol w:w="1918"/>
        <w:gridCol w:w="1918"/>
        <w:gridCol w:w="1918"/>
      </w:tblGrid>
      <w:tr w:rsidR="00EE758C" w:rsidRPr="008721AF" w14:paraId="75BE1D4E" w14:textId="77777777" w:rsidTr="00DA4F82">
        <w:trPr>
          <w:cnfStyle w:val="100000000000" w:firstRow="1" w:lastRow="0" w:firstColumn="0" w:lastColumn="0" w:oddVBand="0" w:evenVBand="0" w:oddHBand="0" w:evenHBand="0" w:firstRowFirstColumn="0" w:firstRowLastColumn="0" w:lastRowFirstColumn="0" w:lastRowLastColumn="0"/>
          <w:trHeight w:val="657"/>
        </w:trPr>
        <w:tc>
          <w:tcPr>
            <w:cnfStyle w:val="001000000100" w:firstRow="0" w:lastRow="0" w:firstColumn="1" w:lastColumn="0" w:oddVBand="0" w:evenVBand="0" w:oddHBand="0" w:evenHBand="0" w:firstRowFirstColumn="1" w:firstRowLastColumn="0" w:lastRowFirstColumn="0" w:lastRowLastColumn="0"/>
            <w:tcW w:w="1918" w:type="dxa"/>
            <w:tcBorders>
              <w:bottom w:val="single" w:sz="12" w:space="0" w:color="auto"/>
            </w:tcBorders>
          </w:tcPr>
          <w:p w14:paraId="616A7163" w14:textId="77777777" w:rsidR="00EE758C" w:rsidRPr="008721AF" w:rsidRDefault="00EE758C" w:rsidP="00DA4F82">
            <w:pPr>
              <w:pStyle w:val="BodyText"/>
              <w:spacing w:before="120"/>
              <w:jc w:val="center"/>
              <w:rPr>
                <w:b/>
                <w:sz w:val="22"/>
              </w:rPr>
            </w:pPr>
            <w:r w:rsidRPr="008721AF">
              <w:rPr>
                <w:b/>
                <w:sz w:val="22"/>
              </w:rPr>
              <w:t>Major Life Activity</w:t>
            </w:r>
          </w:p>
        </w:tc>
        <w:tc>
          <w:tcPr>
            <w:tcW w:w="1918" w:type="dxa"/>
            <w:tcBorders>
              <w:bottom w:val="single" w:sz="12" w:space="0" w:color="auto"/>
            </w:tcBorders>
          </w:tcPr>
          <w:p w14:paraId="4B8CCEC9" w14:textId="77777777" w:rsidR="00EE758C" w:rsidRPr="008721AF" w:rsidRDefault="00EE758C" w:rsidP="00DA4F82">
            <w:pPr>
              <w:pStyle w:val="BodyText"/>
              <w:spacing w:before="120"/>
              <w:jc w:val="center"/>
              <w:cnfStyle w:val="100000000000" w:firstRow="1" w:lastRow="0" w:firstColumn="0" w:lastColumn="0" w:oddVBand="0" w:evenVBand="0" w:oddHBand="0" w:evenHBand="0" w:firstRowFirstColumn="0" w:firstRowLastColumn="0" w:lastRowFirstColumn="0" w:lastRowLastColumn="0"/>
              <w:rPr>
                <w:b/>
                <w:sz w:val="22"/>
              </w:rPr>
            </w:pPr>
            <w:r w:rsidRPr="008721AF">
              <w:rPr>
                <w:b/>
                <w:sz w:val="22"/>
              </w:rPr>
              <w:t>No Impact</w:t>
            </w:r>
          </w:p>
        </w:tc>
        <w:tc>
          <w:tcPr>
            <w:tcW w:w="1918" w:type="dxa"/>
            <w:tcBorders>
              <w:bottom w:val="single" w:sz="12" w:space="0" w:color="auto"/>
            </w:tcBorders>
          </w:tcPr>
          <w:p w14:paraId="73E5DD77" w14:textId="77777777" w:rsidR="00EE758C" w:rsidRPr="008721AF" w:rsidRDefault="00EE758C" w:rsidP="00DA4F82">
            <w:pPr>
              <w:pStyle w:val="BodyText"/>
              <w:spacing w:before="120"/>
              <w:jc w:val="center"/>
              <w:cnfStyle w:val="100000000000" w:firstRow="1" w:lastRow="0" w:firstColumn="0" w:lastColumn="0" w:oddVBand="0" w:evenVBand="0" w:oddHBand="0" w:evenHBand="0" w:firstRowFirstColumn="0" w:firstRowLastColumn="0" w:lastRowFirstColumn="0" w:lastRowLastColumn="0"/>
              <w:rPr>
                <w:b/>
                <w:sz w:val="22"/>
              </w:rPr>
            </w:pPr>
            <w:r w:rsidRPr="008721AF">
              <w:rPr>
                <w:b/>
                <w:sz w:val="22"/>
              </w:rPr>
              <w:t>Mild Impact</w:t>
            </w:r>
          </w:p>
        </w:tc>
        <w:tc>
          <w:tcPr>
            <w:tcW w:w="1918" w:type="dxa"/>
            <w:tcBorders>
              <w:bottom w:val="single" w:sz="12" w:space="0" w:color="auto"/>
            </w:tcBorders>
          </w:tcPr>
          <w:p w14:paraId="546E2660" w14:textId="77777777" w:rsidR="00EE758C" w:rsidRPr="008721AF" w:rsidRDefault="00EE758C" w:rsidP="00DA4F82">
            <w:pPr>
              <w:pStyle w:val="BodyText"/>
              <w:spacing w:before="120"/>
              <w:jc w:val="center"/>
              <w:cnfStyle w:val="100000000000" w:firstRow="1" w:lastRow="0" w:firstColumn="0" w:lastColumn="0" w:oddVBand="0" w:evenVBand="0" w:oddHBand="0" w:evenHBand="0" w:firstRowFirstColumn="0" w:firstRowLastColumn="0" w:lastRowFirstColumn="0" w:lastRowLastColumn="0"/>
              <w:rPr>
                <w:b/>
                <w:sz w:val="22"/>
              </w:rPr>
            </w:pPr>
            <w:r w:rsidRPr="008721AF">
              <w:rPr>
                <w:b/>
                <w:sz w:val="22"/>
              </w:rPr>
              <w:t>Moderate Impact</w:t>
            </w:r>
          </w:p>
        </w:tc>
        <w:tc>
          <w:tcPr>
            <w:tcW w:w="1918" w:type="dxa"/>
            <w:tcBorders>
              <w:bottom w:val="single" w:sz="12" w:space="0" w:color="auto"/>
            </w:tcBorders>
          </w:tcPr>
          <w:p w14:paraId="20C30C5D" w14:textId="77777777" w:rsidR="00EE758C" w:rsidRPr="008721AF" w:rsidRDefault="00EE758C" w:rsidP="00DA4F82">
            <w:pPr>
              <w:pStyle w:val="BodyText"/>
              <w:spacing w:before="120"/>
              <w:jc w:val="center"/>
              <w:cnfStyle w:val="100000000000" w:firstRow="1" w:lastRow="0" w:firstColumn="0" w:lastColumn="0" w:oddVBand="0" w:evenVBand="0" w:oddHBand="0" w:evenHBand="0" w:firstRowFirstColumn="0" w:firstRowLastColumn="0" w:lastRowFirstColumn="0" w:lastRowLastColumn="0"/>
              <w:rPr>
                <w:b/>
                <w:sz w:val="22"/>
              </w:rPr>
            </w:pPr>
            <w:r w:rsidRPr="008721AF">
              <w:rPr>
                <w:b/>
                <w:sz w:val="22"/>
              </w:rPr>
              <w:t>Substantial Impact</w:t>
            </w:r>
          </w:p>
        </w:tc>
      </w:tr>
      <w:tr w:rsidR="00EE758C" w:rsidRPr="008721AF" w14:paraId="5EB83B18" w14:textId="77777777" w:rsidTr="00DA4F82">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1918" w:type="dxa"/>
            <w:tcBorders>
              <w:top w:val="single" w:sz="12" w:space="0" w:color="auto"/>
              <w:right w:val="single" w:sz="12" w:space="0" w:color="auto"/>
            </w:tcBorders>
          </w:tcPr>
          <w:p w14:paraId="19772B28" w14:textId="77777777" w:rsidR="00EE758C" w:rsidRPr="008721AF" w:rsidRDefault="00EE758C" w:rsidP="00DA4F82">
            <w:pPr>
              <w:pStyle w:val="BodyText"/>
              <w:spacing w:before="120"/>
              <w:jc w:val="center"/>
              <w:rPr>
                <w:b/>
                <w:sz w:val="22"/>
              </w:rPr>
            </w:pPr>
            <w:r w:rsidRPr="008721AF">
              <w:rPr>
                <w:b/>
                <w:sz w:val="22"/>
              </w:rPr>
              <w:t>Talking</w:t>
            </w:r>
          </w:p>
        </w:tc>
        <w:tc>
          <w:tcPr>
            <w:tcW w:w="1918" w:type="dxa"/>
            <w:tcBorders>
              <w:top w:val="single" w:sz="12" w:space="0" w:color="auto"/>
              <w:left w:val="single" w:sz="12" w:space="0" w:color="auto"/>
            </w:tcBorders>
          </w:tcPr>
          <w:p w14:paraId="0BBF4DB7"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5D19B599" wp14:editId="3E589F33">
                      <wp:extent cx="233680" cy="228600"/>
                      <wp:effectExtent l="0" t="0" r="13970" b="19050"/>
                      <wp:docPr id="141" name="Group 28" descr="A check box to mark that a users disability does not impact their talking." title="No impact on talk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42"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43"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44"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No impact on talking - Description: A check box to mark that a users disability does not impact their talking." coordsize="368,360" coordorigin="7332,156" o:spid="_x0000_s1026" w14:anchorId="6D7E35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"/>
                      <w10:anchorlock/>
                    </v:group>
                  </w:pict>
                </mc:Fallback>
              </mc:AlternateContent>
            </w:r>
          </w:p>
        </w:tc>
        <w:tc>
          <w:tcPr>
            <w:tcW w:w="1918" w:type="dxa"/>
            <w:tcBorders>
              <w:top w:val="single" w:sz="12" w:space="0" w:color="auto"/>
            </w:tcBorders>
          </w:tcPr>
          <w:p w14:paraId="45151117"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68E04197" wp14:editId="7E41246E">
                      <wp:extent cx="233680" cy="228600"/>
                      <wp:effectExtent l="0" t="0" r="13970" b="19050"/>
                      <wp:docPr id="169" name="Group 28" descr="A check box to mark that a users disability has a mild impact their talking." title="Mild impact on talk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70"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71"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72"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Mild impact on talking - Description: A check box to mark that a users disability has a mild impact their talking." coordsize="368,360" coordorigin="7332,156" o:spid="_x0000_s1026" w14:anchorId="07D9C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"/>
                      <w10:anchorlock/>
                    </v:group>
                  </w:pict>
                </mc:Fallback>
              </mc:AlternateContent>
            </w:r>
          </w:p>
        </w:tc>
        <w:tc>
          <w:tcPr>
            <w:tcW w:w="1918" w:type="dxa"/>
            <w:tcBorders>
              <w:top w:val="single" w:sz="12" w:space="0" w:color="auto"/>
            </w:tcBorders>
          </w:tcPr>
          <w:p w14:paraId="543D6E41"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241F835A" wp14:editId="67FEE30B">
                      <wp:extent cx="233680" cy="228600"/>
                      <wp:effectExtent l="0" t="0" r="13970" b="19050"/>
                      <wp:docPr id="221" name="Group 28" descr="A check box to mark that a users disability has a moderate impact their talking." title="Moderate impact on talk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22"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23"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24"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Moderate impact on talking - Description: A check box to mark that a users disability has a moderate impact their talking." coordsize="368,360" coordorigin="7332,156" o:spid="_x0000_s1026" w14:anchorId="3DB168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"/>
                      <w10:anchorlock/>
                    </v:group>
                  </w:pict>
                </mc:Fallback>
              </mc:AlternateContent>
            </w:r>
          </w:p>
        </w:tc>
        <w:tc>
          <w:tcPr>
            <w:tcW w:w="1918" w:type="dxa"/>
            <w:tcBorders>
              <w:top w:val="single" w:sz="12" w:space="0" w:color="auto"/>
            </w:tcBorders>
          </w:tcPr>
          <w:p w14:paraId="53BB97B7"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3859048C" wp14:editId="4A1049BF">
                      <wp:extent cx="233680" cy="228600"/>
                      <wp:effectExtent l="0" t="0" r="13970" b="19050"/>
                      <wp:docPr id="225" name="Group 28" descr="A check box to mark that a users disability has a substantial impact their talking." title="Substantial impact on talk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26"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27"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28"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Substantial impact on talking - Description: A check box to mark that a users disability has a substantial impact their talking." coordsize="368,360" coordorigin="7332,156" o:spid="_x0000_s1026" w14:anchorId="72145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"/>
                      <w10:anchorlock/>
                    </v:group>
                  </w:pict>
                </mc:Fallback>
              </mc:AlternateContent>
            </w:r>
          </w:p>
        </w:tc>
      </w:tr>
      <w:tr w:rsidR="00EE758C" w:rsidRPr="008721AF" w14:paraId="125D1E8A" w14:textId="77777777" w:rsidTr="00DA4F82">
        <w:trPr>
          <w:trHeight w:val="657"/>
        </w:trPr>
        <w:tc>
          <w:tcPr>
            <w:cnfStyle w:val="001000000000" w:firstRow="0" w:lastRow="0" w:firstColumn="1" w:lastColumn="0" w:oddVBand="0" w:evenVBand="0" w:oddHBand="0" w:evenHBand="0" w:firstRowFirstColumn="0" w:firstRowLastColumn="0" w:lastRowFirstColumn="0" w:lastRowLastColumn="0"/>
            <w:tcW w:w="1918" w:type="dxa"/>
            <w:tcBorders>
              <w:right w:val="single" w:sz="12" w:space="0" w:color="auto"/>
            </w:tcBorders>
          </w:tcPr>
          <w:p w14:paraId="5CBFEBF9" w14:textId="77777777" w:rsidR="00EE758C" w:rsidRPr="008721AF" w:rsidRDefault="00EE758C" w:rsidP="00DA4F82">
            <w:pPr>
              <w:pStyle w:val="BodyText"/>
              <w:spacing w:before="120"/>
              <w:jc w:val="center"/>
              <w:rPr>
                <w:b/>
                <w:sz w:val="22"/>
              </w:rPr>
            </w:pPr>
            <w:r w:rsidRPr="008721AF">
              <w:rPr>
                <w:b/>
                <w:sz w:val="22"/>
              </w:rPr>
              <w:t>Hearing</w:t>
            </w:r>
          </w:p>
        </w:tc>
        <w:tc>
          <w:tcPr>
            <w:tcW w:w="1918" w:type="dxa"/>
            <w:tcBorders>
              <w:left w:val="single" w:sz="12" w:space="0" w:color="auto"/>
            </w:tcBorders>
          </w:tcPr>
          <w:p w14:paraId="49CC8AA5" w14:textId="77777777" w:rsidR="00EE758C" w:rsidRPr="008721AF" w:rsidRDefault="00EE758C" w:rsidP="00DA4F82">
            <w:pPr>
              <w:pStyle w:val="BodyText"/>
              <w:spacing w:before="120"/>
              <w:jc w:val="center"/>
              <w:cnfStyle w:val="000000000000" w:firstRow="0" w:lastRow="0" w:firstColumn="0" w:lastColumn="0" w:oddVBand="0" w:evenVBand="0" w:oddHBand="0" w:evenHBand="0" w:firstRowFirstColumn="0" w:firstRowLastColumn="0" w:lastRowFirstColumn="0" w:lastRowLastColumn="0"/>
              <w:rPr>
                <w:sz w:val="22"/>
              </w:rPr>
            </w:pPr>
            <w:r w:rsidRPr="00A06C9A">
              <w:rPr>
                <w:noProof/>
              </w:rPr>
              <mc:AlternateContent>
                <mc:Choice Requires="wpg">
                  <w:drawing>
                    <wp:inline distT="0" distB="0" distL="0" distR="0" wp14:anchorId="6DEA0AE3" wp14:editId="46B092E3">
                      <wp:extent cx="233680" cy="228600"/>
                      <wp:effectExtent l="0" t="0" r="13970" b="19050"/>
                      <wp:docPr id="145" name="Group 28" descr="A check box to mark that a users disability does not impact their hearing." title="No impact on hear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46"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47"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48"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No impact on hearing - Description: A check box to mark that a users disability does not impact their hearing." coordsize="368,360" coordorigin="7332,156" o:spid="_x0000_s1026" w14:anchorId="74DEC6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"/>
                      <w10:anchorlock/>
                    </v:group>
                  </w:pict>
                </mc:Fallback>
              </mc:AlternateContent>
            </w:r>
          </w:p>
        </w:tc>
        <w:tc>
          <w:tcPr>
            <w:tcW w:w="1918" w:type="dxa"/>
          </w:tcPr>
          <w:p w14:paraId="46EFB7F4" w14:textId="77777777" w:rsidR="00EE758C" w:rsidRPr="008721AF" w:rsidRDefault="00EE758C" w:rsidP="00DA4F82">
            <w:pPr>
              <w:pStyle w:val="BodyText"/>
              <w:spacing w:before="120"/>
              <w:jc w:val="center"/>
              <w:cnfStyle w:val="000000000000" w:firstRow="0" w:lastRow="0" w:firstColumn="0" w:lastColumn="0" w:oddVBand="0" w:evenVBand="0" w:oddHBand="0" w:evenHBand="0" w:firstRowFirstColumn="0" w:firstRowLastColumn="0" w:lastRowFirstColumn="0" w:lastRowLastColumn="0"/>
              <w:rPr>
                <w:sz w:val="22"/>
              </w:rPr>
            </w:pPr>
            <w:r w:rsidRPr="00A06C9A">
              <w:rPr>
                <w:noProof/>
              </w:rPr>
              <mc:AlternateContent>
                <mc:Choice Requires="wpg">
                  <w:drawing>
                    <wp:inline distT="0" distB="0" distL="0" distR="0" wp14:anchorId="7EFFE202" wp14:editId="398E54DF">
                      <wp:extent cx="233680" cy="228600"/>
                      <wp:effectExtent l="0" t="0" r="13970" b="19050"/>
                      <wp:docPr id="173" name="Group 28" descr="A check box to mark that a users disability has a mild impact their hearing." title="Mild impact on hear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74"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75"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76"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Mild impact on hearing - Description: A check box to mark that a users disability has a mild impact their hearing." coordsize="368,360" coordorigin="7332,156" o:spid="_x0000_s1026" w14:anchorId="1183AF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w10:anchorlock/>
                    </v:group>
                  </w:pict>
                </mc:Fallback>
              </mc:AlternateContent>
            </w:r>
          </w:p>
        </w:tc>
        <w:tc>
          <w:tcPr>
            <w:tcW w:w="1918" w:type="dxa"/>
          </w:tcPr>
          <w:p w14:paraId="7570E793" w14:textId="77777777" w:rsidR="00EE758C" w:rsidRPr="008721AF" w:rsidRDefault="00EE758C" w:rsidP="00DA4F82">
            <w:pPr>
              <w:pStyle w:val="BodyText"/>
              <w:spacing w:before="120"/>
              <w:jc w:val="center"/>
              <w:cnfStyle w:val="000000000000" w:firstRow="0" w:lastRow="0" w:firstColumn="0" w:lastColumn="0" w:oddVBand="0" w:evenVBand="0" w:oddHBand="0" w:evenHBand="0" w:firstRowFirstColumn="0" w:firstRowLastColumn="0" w:lastRowFirstColumn="0" w:lastRowLastColumn="0"/>
              <w:rPr>
                <w:sz w:val="22"/>
              </w:rPr>
            </w:pPr>
            <w:r w:rsidRPr="00A06C9A">
              <w:rPr>
                <w:noProof/>
              </w:rPr>
              <mc:AlternateContent>
                <mc:Choice Requires="wpg">
                  <w:drawing>
                    <wp:inline distT="0" distB="0" distL="0" distR="0" wp14:anchorId="245AC974" wp14:editId="49EF23D5">
                      <wp:extent cx="233680" cy="228600"/>
                      <wp:effectExtent l="0" t="0" r="13970" b="19050"/>
                      <wp:docPr id="217" name="Group 28" descr="A check box to mark that a users disability has a moderate impact their hearing." title="Moderate impact on hear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18"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19"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20"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Moderate impact on hearing - Description: A check box to mark that a users disability has a moderate impact their hearing." coordsize="368,360" coordorigin="7332,156" o:spid="_x0000_s1026" w14:anchorId="195A6E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"/>
                      <w10:anchorlock/>
                    </v:group>
                  </w:pict>
                </mc:Fallback>
              </mc:AlternateContent>
            </w:r>
          </w:p>
        </w:tc>
        <w:tc>
          <w:tcPr>
            <w:tcW w:w="1918" w:type="dxa"/>
          </w:tcPr>
          <w:p w14:paraId="0770EDBD" w14:textId="77777777" w:rsidR="00EE758C" w:rsidRPr="008721AF" w:rsidRDefault="00EE758C" w:rsidP="00DA4F82">
            <w:pPr>
              <w:pStyle w:val="BodyText"/>
              <w:spacing w:before="120"/>
              <w:jc w:val="center"/>
              <w:cnfStyle w:val="000000000000" w:firstRow="0" w:lastRow="0" w:firstColumn="0" w:lastColumn="0" w:oddVBand="0" w:evenVBand="0" w:oddHBand="0" w:evenHBand="0" w:firstRowFirstColumn="0" w:firstRowLastColumn="0" w:lastRowFirstColumn="0" w:lastRowLastColumn="0"/>
              <w:rPr>
                <w:sz w:val="22"/>
              </w:rPr>
            </w:pPr>
            <w:r w:rsidRPr="00A06C9A">
              <w:rPr>
                <w:noProof/>
              </w:rPr>
              <mc:AlternateContent>
                <mc:Choice Requires="wpg">
                  <w:drawing>
                    <wp:inline distT="0" distB="0" distL="0" distR="0" wp14:anchorId="763E8129" wp14:editId="56EDF97B">
                      <wp:extent cx="233680" cy="228600"/>
                      <wp:effectExtent l="0" t="0" r="13970" b="19050"/>
                      <wp:docPr id="229" name="Group 28" descr="A check box to mark that a users disability has a substantial impact their hearing." title="Substantial impact on hear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30"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31"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32"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Substantial impact on hearing - Description: A check box to mark that a users disability has a substantial impact their hearing." coordsize="368,360" coordorigin="7332,156" o:spid="_x0000_s1026" w14:anchorId="443DC3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"/>
                      <w10:anchorlock/>
                    </v:group>
                  </w:pict>
                </mc:Fallback>
              </mc:AlternateContent>
            </w:r>
          </w:p>
        </w:tc>
      </w:tr>
      <w:tr w:rsidR="00EE758C" w:rsidRPr="008721AF" w14:paraId="58C0816D" w14:textId="77777777" w:rsidTr="00DA4F82">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1918" w:type="dxa"/>
            <w:tcBorders>
              <w:right w:val="single" w:sz="12" w:space="0" w:color="auto"/>
            </w:tcBorders>
          </w:tcPr>
          <w:p w14:paraId="1969546D" w14:textId="77777777" w:rsidR="00EE758C" w:rsidRPr="008721AF" w:rsidRDefault="00EE758C" w:rsidP="00DA4F82">
            <w:pPr>
              <w:pStyle w:val="BodyText"/>
              <w:spacing w:before="120"/>
              <w:jc w:val="center"/>
              <w:rPr>
                <w:b/>
                <w:sz w:val="22"/>
              </w:rPr>
            </w:pPr>
            <w:r w:rsidRPr="008721AF">
              <w:rPr>
                <w:b/>
                <w:sz w:val="22"/>
              </w:rPr>
              <w:t>Seeing</w:t>
            </w:r>
          </w:p>
        </w:tc>
        <w:tc>
          <w:tcPr>
            <w:tcW w:w="1918" w:type="dxa"/>
            <w:tcBorders>
              <w:left w:val="single" w:sz="12" w:space="0" w:color="auto"/>
            </w:tcBorders>
          </w:tcPr>
          <w:p w14:paraId="78D8873A"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0288B9A1" wp14:editId="52461613">
                      <wp:extent cx="233680" cy="228600"/>
                      <wp:effectExtent l="0" t="0" r="13970" b="19050"/>
                      <wp:docPr id="149" name="Group 28" descr="A check box to mark that a users disability does not impact their site." title="No impact on see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50"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51"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52"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No impact on seeing - Description: A check box to mark that a users disability does not impact their site." coordsize="368,360" coordorigin="7332,156" o:spid="_x0000_s1026" w14:anchorId="77BD2A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"/>
                      <w10:anchorlock/>
                    </v:group>
                  </w:pict>
                </mc:Fallback>
              </mc:AlternateContent>
            </w:r>
          </w:p>
        </w:tc>
        <w:tc>
          <w:tcPr>
            <w:tcW w:w="1918" w:type="dxa"/>
          </w:tcPr>
          <w:p w14:paraId="25C8ADAA"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65C9C6C5" wp14:editId="08DB6BAE">
                      <wp:extent cx="233680" cy="228600"/>
                      <wp:effectExtent l="0" t="0" r="13970" b="19050"/>
                      <wp:docPr id="177" name="Group 28" descr="A check box to mark that a users disability has a mild impact their seeing." title="Mild impact on see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78"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79"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80"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Mild impact on seeing - Description: A check box to mark that a users disability has a mild impact their seeing." coordsize="368,360" coordorigin="7332,156" o:spid="_x0000_s1026" w14:anchorId="156A1D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"/>
                      <w10:anchorlock/>
                    </v:group>
                  </w:pict>
                </mc:Fallback>
              </mc:AlternateContent>
            </w:r>
          </w:p>
        </w:tc>
        <w:tc>
          <w:tcPr>
            <w:tcW w:w="1918" w:type="dxa"/>
          </w:tcPr>
          <w:p w14:paraId="1EBB1453"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64BEAC34" wp14:editId="01E1375D">
                      <wp:extent cx="233680" cy="228600"/>
                      <wp:effectExtent l="0" t="0" r="13970" b="19050"/>
                      <wp:docPr id="213" name="Group 28" descr="A check box to mark that a users disability has a moderate impact their seeing." title="Moderate impact on see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14"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15"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16"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Moderate impact on seeing - Description: A check box to mark that a users disability has a moderate impact their seeing." coordsize="368,360" coordorigin="7332,156" o:spid="_x0000_s1026" w14:anchorId="49A32C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"/>
                      <w10:anchorlock/>
                    </v:group>
                  </w:pict>
                </mc:Fallback>
              </mc:AlternateContent>
            </w:r>
          </w:p>
        </w:tc>
        <w:tc>
          <w:tcPr>
            <w:tcW w:w="1918" w:type="dxa"/>
          </w:tcPr>
          <w:p w14:paraId="0A076529"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3815908D" wp14:editId="2E5739AF">
                      <wp:extent cx="233680" cy="228600"/>
                      <wp:effectExtent l="0" t="0" r="13970" b="19050"/>
                      <wp:docPr id="233" name="Group 28" descr="A check box to mark that a users disability has a substantial impact their seeing." title="Substantial impact on see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34"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35"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36"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Substantial impact on seeing - Description: A check box to mark that a users disability has a substantial impact their seeing." coordsize="368,360" coordorigin="7332,156" o:spid="_x0000_s1026" w14:anchorId="2E4CFF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"/>
                      <w10:anchorlock/>
                    </v:group>
                  </w:pict>
                </mc:Fallback>
              </mc:AlternateContent>
            </w:r>
          </w:p>
        </w:tc>
      </w:tr>
      <w:tr w:rsidR="00EE758C" w:rsidRPr="008721AF" w14:paraId="654D625A" w14:textId="77777777" w:rsidTr="00DA4F82">
        <w:trPr>
          <w:trHeight w:val="657"/>
        </w:trPr>
        <w:tc>
          <w:tcPr>
            <w:cnfStyle w:val="001000000000" w:firstRow="0" w:lastRow="0" w:firstColumn="1" w:lastColumn="0" w:oddVBand="0" w:evenVBand="0" w:oddHBand="0" w:evenHBand="0" w:firstRowFirstColumn="0" w:firstRowLastColumn="0" w:lastRowFirstColumn="0" w:lastRowLastColumn="0"/>
            <w:tcW w:w="1918" w:type="dxa"/>
            <w:tcBorders>
              <w:right w:val="single" w:sz="12" w:space="0" w:color="auto"/>
            </w:tcBorders>
          </w:tcPr>
          <w:p w14:paraId="6C3220E4" w14:textId="77777777" w:rsidR="00EE758C" w:rsidRPr="008721AF" w:rsidRDefault="00EE758C" w:rsidP="00DA4F82">
            <w:pPr>
              <w:pStyle w:val="BodyText"/>
              <w:spacing w:before="120"/>
              <w:jc w:val="center"/>
              <w:rPr>
                <w:b/>
                <w:sz w:val="22"/>
              </w:rPr>
            </w:pPr>
            <w:r w:rsidRPr="008721AF">
              <w:rPr>
                <w:b/>
                <w:sz w:val="22"/>
              </w:rPr>
              <w:t>Learning</w:t>
            </w:r>
          </w:p>
        </w:tc>
        <w:tc>
          <w:tcPr>
            <w:tcW w:w="1918" w:type="dxa"/>
            <w:tcBorders>
              <w:left w:val="single" w:sz="12" w:space="0" w:color="auto"/>
            </w:tcBorders>
          </w:tcPr>
          <w:p w14:paraId="5A24B30D" w14:textId="77777777" w:rsidR="00EE758C" w:rsidRPr="008721AF" w:rsidRDefault="00EE758C" w:rsidP="00DA4F82">
            <w:pPr>
              <w:pStyle w:val="BodyText"/>
              <w:spacing w:before="120"/>
              <w:jc w:val="center"/>
              <w:cnfStyle w:val="000000000000" w:firstRow="0" w:lastRow="0" w:firstColumn="0" w:lastColumn="0" w:oddVBand="0" w:evenVBand="0" w:oddHBand="0" w:evenHBand="0" w:firstRowFirstColumn="0" w:firstRowLastColumn="0" w:lastRowFirstColumn="0" w:lastRowLastColumn="0"/>
              <w:rPr>
                <w:sz w:val="22"/>
              </w:rPr>
            </w:pPr>
            <w:r w:rsidRPr="00A06C9A">
              <w:rPr>
                <w:noProof/>
              </w:rPr>
              <mc:AlternateContent>
                <mc:Choice Requires="wpg">
                  <w:drawing>
                    <wp:inline distT="0" distB="0" distL="0" distR="0" wp14:anchorId="634CAB7D" wp14:editId="0F5BCE1A">
                      <wp:extent cx="233680" cy="228600"/>
                      <wp:effectExtent l="0" t="0" r="13970" b="19050"/>
                      <wp:docPr id="153" name="Group 28" descr="A check box to mark that a users disability does not impact their learning." title="No impact on learn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54"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55"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56"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No impact on learning - Description: A check box to mark that a users disability does not impact their learning." coordsize="368,360" coordorigin="7332,156" o:spid="_x0000_s1026" w14:anchorId="508E68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"/>
                      <w10:anchorlock/>
                    </v:group>
                  </w:pict>
                </mc:Fallback>
              </mc:AlternateContent>
            </w:r>
          </w:p>
        </w:tc>
        <w:tc>
          <w:tcPr>
            <w:tcW w:w="1918" w:type="dxa"/>
          </w:tcPr>
          <w:p w14:paraId="4CF5ED09" w14:textId="77777777" w:rsidR="00EE758C" w:rsidRPr="008721AF" w:rsidRDefault="00EE758C" w:rsidP="00DA4F82">
            <w:pPr>
              <w:pStyle w:val="BodyText"/>
              <w:spacing w:before="120"/>
              <w:jc w:val="center"/>
              <w:cnfStyle w:val="000000000000" w:firstRow="0" w:lastRow="0" w:firstColumn="0" w:lastColumn="0" w:oddVBand="0" w:evenVBand="0" w:oddHBand="0" w:evenHBand="0" w:firstRowFirstColumn="0" w:firstRowLastColumn="0" w:lastRowFirstColumn="0" w:lastRowLastColumn="0"/>
              <w:rPr>
                <w:sz w:val="22"/>
              </w:rPr>
            </w:pPr>
            <w:r w:rsidRPr="00A06C9A">
              <w:rPr>
                <w:noProof/>
              </w:rPr>
              <mc:AlternateContent>
                <mc:Choice Requires="wpg">
                  <w:drawing>
                    <wp:inline distT="0" distB="0" distL="0" distR="0" wp14:anchorId="4FFE804E" wp14:editId="718D0766">
                      <wp:extent cx="233680" cy="228600"/>
                      <wp:effectExtent l="0" t="0" r="13970" b="19050"/>
                      <wp:docPr id="181" name="Group 28" descr="A check box to mark that a users disability has a mild impact their learning." title="Mild impact on learn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82"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83"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84"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Mild impact on learning - Description: A check box to mark that a users disability has a mild impact their learning." coordsize="368,360" coordorigin="7332,156" o:spid="_x0000_s1026" w14:anchorId="150EB7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p5LwwAAANwAAAAPAAAAZHJzL2Rvd25yZXYueG1sRE9Na8JA&#10;EL0L/Q/LFLxI3VhE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PJqeS8MAAADcAAAADwAA&#10;AAAAAAAAAAAAAAAHAgAAZHJzL2Rvd25yZXYueG1sUEsFBgAAAAADAAMAtwAAAPcCAAAAAA==&#10;"/>
                      <w10:anchorlock/>
                    </v:group>
                  </w:pict>
                </mc:Fallback>
              </mc:AlternateContent>
            </w:r>
          </w:p>
        </w:tc>
        <w:tc>
          <w:tcPr>
            <w:tcW w:w="1918" w:type="dxa"/>
          </w:tcPr>
          <w:p w14:paraId="11936104" w14:textId="77777777" w:rsidR="00EE758C" w:rsidRPr="008721AF" w:rsidRDefault="00EE758C" w:rsidP="00DA4F82">
            <w:pPr>
              <w:pStyle w:val="BodyText"/>
              <w:spacing w:before="120"/>
              <w:jc w:val="center"/>
              <w:cnfStyle w:val="000000000000" w:firstRow="0" w:lastRow="0" w:firstColumn="0" w:lastColumn="0" w:oddVBand="0" w:evenVBand="0" w:oddHBand="0" w:evenHBand="0" w:firstRowFirstColumn="0" w:firstRowLastColumn="0" w:lastRowFirstColumn="0" w:lastRowLastColumn="0"/>
              <w:rPr>
                <w:sz w:val="22"/>
              </w:rPr>
            </w:pPr>
            <w:r w:rsidRPr="00A06C9A">
              <w:rPr>
                <w:noProof/>
              </w:rPr>
              <mc:AlternateContent>
                <mc:Choice Requires="wpg">
                  <w:drawing>
                    <wp:inline distT="0" distB="0" distL="0" distR="0" wp14:anchorId="4A61D6CE" wp14:editId="267A7554">
                      <wp:extent cx="233680" cy="228600"/>
                      <wp:effectExtent l="0" t="0" r="13970" b="19050"/>
                      <wp:docPr id="209" name="Group 28" descr="A check box to mark that a users disability has a moderate impact their learning." title="Moderate impact on learn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10"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11"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12"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Moderate impact on learning - Description: A check box to mark that a users disability has a moderate impact their learning." coordsize="368,360" coordorigin="7332,156" o:spid="_x0000_s1026" w14:anchorId="40BD85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"/>
                      <w10:anchorlock/>
                    </v:group>
                  </w:pict>
                </mc:Fallback>
              </mc:AlternateContent>
            </w:r>
          </w:p>
        </w:tc>
        <w:tc>
          <w:tcPr>
            <w:tcW w:w="1918" w:type="dxa"/>
          </w:tcPr>
          <w:p w14:paraId="5DFD9BC3" w14:textId="77777777" w:rsidR="00EE758C" w:rsidRPr="008721AF" w:rsidRDefault="00EE758C" w:rsidP="00DA4F82">
            <w:pPr>
              <w:pStyle w:val="BodyText"/>
              <w:spacing w:before="120"/>
              <w:jc w:val="center"/>
              <w:cnfStyle w:val="000000000000" w:firstRow="0" w:lastRow="0" w:firstColumn="0" w:lastColumn="0" w:oddVBand="0" w:evenVBand="0" w:oddHBand="0" w:evenHBand="0" w:firstRowFirstColumn="0" w:firstRowLastColumn="0" w:lastRowFirstColumn="0" w:lastRowLastColumn="0"/>
              <w:rPr>
                <w:sz w:val="22"/>
              </w:rPr>
            </w:pPr>
            <w:r w:rsidRPr="00A06C9A">
              <w:rPr>
                <w:noProof/>
              </w:rPr>
              <mc:AlternateContent>
                <mc:Choice Requires="wpg">
                  <w:drawing>
                    <wp:inline distT="0" distB="0" distL="0" distR="0" wp14:anchorId="42F3DED9" wp14:editId="20B901AD">
                      <wp:extent cx="233680" cy="228600"/>
                      <wp:effectExtent l="0" t="0" r="13970" b="19050"/>
                      <wp:docPr id="237" name="Group 28" descr="A check box to mark that a users disability has a substantial impact their learning." title="Substantial impact on learn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38"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39"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40"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Substantial impact on learning - Description: A check box to mark that a users disability has a substantial impact their learning." coordsize="368,360" coordorigin="7332,156" o:spid="_x0000_s1026" w14:anchorId="219A7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"/>
                      <w10:anchorlock/>
                    </v:group>
                  </w:pict>
                </mc:Fallback>
              </mc:AlternateContent>
            </w:r>
          </w:p>
        </w:tc>
      </w:tr>
      <w:tr w:rsidR="00EE758C" w:rsidRPr="008721AF" w14:paraId="2ADFB3A1" w14:textId="77777777" w:rsidTr="00DA4F82">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1918" w:type="dxa"/>
            <w:tcBorders>
              <w:right w:val="single" w:sz="12" w:space="0" w:color="auto"/>
            </w:tcBorders>
          </w:tcPr>
          <w:p w14:paraId="64C300B8" w14:textId="77777777" w:rsidR="00EE758C" w:rsidRPr="008721AF" w:rsidRDefault="00EE758C" w:rsidP="00DA4F82">
            <w:pPr>
              <w:pStyle w:val="BodyText"/>
              <w:spacing w:before="120"/>
              <w:jc w:val="center"/>
              <w:rPr>
                <w:b/>
                <w:sz w:val="22"/>
              </w:rPr>
            </w:pPr>
            <w:r w:rsidRPr="008721AF">
              <w:rPr>
                <w:b/>
                <w:sz w:val="22"/>
              </w:rPr>
              <w:t>Reading</w:t>
            </w:r>
          </w:p>
        </w:tc>
        <w:tc>
          <w:tcPr>
            <w:tcW w:w="1918" w:type="dxa"/>
            <w:tcBorders>
              <w:left w:val="single" w:sz="12" w:space="0" w:color="auto"/>
            </w:tcBorders>
          </w:tcPr>
          <w:p w14:paraId="27FF6D82"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74821154" wp14:editId="3CDFA84B">
                      <wp:extent cx="233680" cy="228600"/>
                      <wp:effectExtent l="0" t="0" r="13970" b="19050"/>
                      <wp:docPr id="157" name="Group 28" descr="A check box to mark that a users disability does not impact their reading." title="No impact on read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58"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59"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60"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No impact on reading - Description: A check box to mark that a users disability does not impact their reading." coordsize="368,360" coordorigin="7332,156" o:spid="_x0000_s1026" w14:anchorId="20A33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"/>
                      <w10:anchorlock/>
                    </v:group>
                  </w:pict>
                </mc:Fallback>
              </mc:AlternateContent>
            </w:r>
          </w:p>
        </w:tc>
        <w:tc>
          <w:tcPr>
            <w:tcW w:w="1918" w:type="dxa"/>
          </w:tcPr>
          <w:p w14:paraId="0D18E5D4"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6B482AEC" wp14:editId="4AA38C3B">
                      <wp:extent cx="233680" cy="228600"/>
                      <wp:effectExtent l="0" t="0" r="13970" b="19050"/>
                      <wp:docPr id="185" name="Group 28" descr="A check box to mark that a users disability has a mild impact their reading." title="Mild impact on read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86"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87"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88"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Mild impact on reading - Description: A check box to mark that a users disability has a mild impact their reading." coordsize="368,360" coordorigin="7332,156" o:spid="_x0000_s1026" w14:anchorId="775A8B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"/>
                      <w10:anchorlock/>
                    </v:group>
                  </w:pict>
                </mc:Fallback>
              </mc:AlternateContent>
            </w:r>
          </w:p>
        </w:tc>
        <w:tc>
          <w:tcPr>
            <w:tcW w:w="1918" w:type="dxa"/>
          </w:tcPr>
          <w:p w14:paraId="0F35A214"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7F478DDE" wp14:editId="771A8710">
                      <wp:extent cx="233680" cy="228600"/>
                      <wp:effectExtent l="0" t="0" r="13970" b="19050"/>
                      <wp:docPr id="205" name="Group 28" descr="A check box to mark that a users disability has a moderate impact their reading." title="Moderate impact on read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06"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07"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08"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Moderate impact on reading - Description: A check box to mark that a users disability has a moderate impact their reading." coordsize="368,360" coordorigin="7332,156" o:spid="_x0000_s1026" w14:anchorId="466B89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"/>
                      <w10:anchorlock/>
                    </v:group>
                  </w:pict>
                </mc:Fallback>
              </mc:AlternateContent>
            </w:r>
          </w:p>
        </w:tc>
        <w:tc>
          <w:tcPr>
            <w:tcW w:w="1918" w:type="dxa"/>
          </w:tcPr>
          <w:p w14:paraId="17978540"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4FBC761C" wp14:editId="0C0BEF69">
                      <wp:extent cx="233680" cy="228600"/>
                      <wp:effectExtent l="0" t="0" r="13970" b="19050"/>
                      <wp:docPr id="241" name="Group 28" descr="A check box to mark that a users disability has a substantial impact their reading." title="Substantial impact on read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42"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43"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44"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Substantial impact on reading - Description: A check box to mark that a users disability has a substantial impact their reading." coordsize="368,360" coordorigin="7332,156" o:spid="_x0000_s1026" w14:anchorId="2B0809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"/>
                      <w10:anchorlock/>
                    </v:group>
                  </w:pict>
                </mc:Fallback>
              </mc:AlternateContent>
            </w:r>
          </w:p>
        </w:tc>
      </w:tr>
      <w:tr w:rsidR="00EE758C" w:rsidRPr="008721AF" w14:paraId="08ADCEAF" w14:textId="77777777" w:rsidTr="00DA4F82">
        <w:trPr>
          <w:trHeight w:val="657"/>
        </w:trPr>
        <w:tc>
          <w:tcPr>
            <w:cnfStyle w:val="001000000000" w:firstRow="0" w:lastRow="0" w:firstColumn="1" w:lastColumn="0" w:oddVBand="0" w:evenVBand="0" w:oddHBand="0" w:evenHBand="0" w:firstRowFirstColumn="0" w:firstRowLastColumn="0" w:lastRowFirstColumn="0" w:lastRowLastColumn="0"/>
            <w:tcW w:w="1918" w:type="dxa"/>
            <w:tcBorders>
              <w:right w:val="single" w:sz="12" w:space="0" w:color="auto"/>
            </w:tcBorders>
          </w:tcPr>
          <w:p w14:paraId="62FAF6FC" w14:textId="77777777" w:rsidR="00EE758C" w:rsidRPr="008721AF" w:rsidRDefault="00EE758C" w:rsidP="00DA4F82">
            <w:pPr>
              <w:pStyle w:val="BodyText"/>
              <w:spacing w:before="120"/>
              <w:jc w:val="center"/>
              <w:rPr>
                <w:b/>
                <w:sz w:val="22"/>
              </w:rPr>
            </w:pPr>
            <w:r w:rsidRPr="008721AF">
              <w:rPr>
                <w:b/>
                <w:sz w:val="22"/>
              </w:rPr>
              <w:t>Thinking</w:t>
            </w:r>
          </w:p>
        </w:tc>
        <w:tc>
          <w:tcPr>
            <w:tcW w:w="1918" w:type="dxa"/>
            <w:tcBorders>
              <w:left w:val="single" w:sz="12" w:space="0" w:color="auto"/>
            </w:tcBorders>
          </w:tcPr>
          <w:p w14:paraId="50E21709" w14:textId="77777777" w:rsidR="00EE758C" w:rsidRPr="008721AF" w:rsidRDefault="00EE758C" w:rsidP="00DA4F82">
            <w:pPr>
              <w:pStyle w:val="BodyText"/>
              <w:spacing w:before="120"/>
              <w:jc w:val="center"/>
              <w:cnfStyle w:val="000000000000" w:firstRow="0" w:lastRow="0" w:firstColumn="0" w:lastColumn="0" w:oddVBand="0" w:evenVBand="0" w:oddHBand="0" w:evenHBand="0" w:firstRowFirstColumn="0" w:firstRowLastColumn="0" w:lastRowFirstColumn="0" w:lastRowLastColumn="0"/>
              <w:rPr>
                <w:sz w:val="22"/>
              </w:rPr>
            </w:pPr>
            <w:r w:rsidRPr="00A06C9A">
              <w:rPr>
                <w:noProof/>
              </w:rPr>
              <mc:AlternateContent>
                <mc:Choice Requires="wpg">
                  <w:drawing>
                    <wp:inline distT="0" distB="0" distL="0" distR="0" wp14:anchorId="40EC3D73" wp14:editId="41FE485B">
                      <wp:extent cx="233680" cy="228600"/>
                      <wp:effectExtent l="0" t="0" r="13970" b="19050"/>
                      <wp:docPr id="161" name="Group 28" descr="A check box to mark that a users disability does not impact their thinking." title="No impact on think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62"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63"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64"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No impact on thinking - Description: A check box to mark that a users disability does not impact their thinking." coordsize="368,360" coordorigin="7332,156" o:spid="_x0000_s1026" w14:anchorId="4EAF89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"/>
                      <w10:anchorlock/>
                    </v:group>
                  </w:pict>
                </mc:Fallback>
              </mc:AlternateContent>
            </w:r>
          </w:p>
        </w:tc>
        <w:tc>
          <w:tcPr>
            <w:tcW w:w="1918" w:type="dxa"/>
          </w:tcPr>
          <w:p w14:paraId="0C9A86EB" w14:textId="77777777" w:rsidR="00EE758C" w:rsidRPr="008721AF" w:rsidRDefault="00EE758C" w:rsidP="00DA4F82">
            <w:pPr>
              <w:pStyle w:val="BodyText"/>
              <w:spacing w:before="120"/>
              <w:jc w:val="center"/>
              <w:cnfStyle w:val="000000000000" w:firstRow="0" w:lastRow="0" w:firstColumn="0" w:lastColumn="0" w:oddVBand="0" w:evenVBand="0" w:oddHBand="0" w:evenHBand="0" w:firstRowFirstColumn="0" w:firstRowLastColumn="0" w:lastRowFirstColumn="0" w:lastRowLastColumn="0"/>
              <w:rPr>
                <w:sz w:val="22"/>
              </w:rPr>
            </w:pPr>
            <w:r w:rsidRPr="00A06C9A">
              <w:rPr>
                <w:noProof/>
              </w:rPr>
              <mc:AlternateContent>
                <mc:Choice Requires="wpg">
                  <w:drawing>
                    <wp:inline distT="0" distB="0" distL="0" distR="0" wp14:anchorId="532AB442" wp14:editId="285222B7">
                      <wp:extent cx="233680" cy="228600"/>
                      <wp:effectExtent l="0" t="0" r="13970" b="19050"/>
                      <wp:docPr id="189" name="Group 28" descr="A check box to mark that a users disability has a mild impact their thinking." title="Mild impact on think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90"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91"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92"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Mild impact on thinking - Description: A check box to mark that a users disability has a mild impact their thinking." coordsize="368,360" coordorigin="7332,156" o:spid="_x0000_s1026" w14:anchorId="46272D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"/>
                      <w10:anchorlock/>
                    </v:group>
                  </w:pict>
                </mc:Fallback>
              </mc:AlternateContent>
            </w:r>
          </w:p>
        </w:tc>
        <w:tc>
          <w:tcPr>
            <w:tcW w:w="1918" w:type="dxa"/>
          </w:tcPr>
          <w:p w14:paraId="1F36A643" w14:textId="77777777" w:rsidR="00EE758C" w:rsidRPr="008721AF" w:rsidRDefault="00EE758C" w:rsidP="00DA4F82">
            <w:pPr>
              <w:pStyle w:val="BodyText"/>
              <w:spacing w:before="120"/>
              <w:jc w:val="center"/>
              <w:cnfStyle w:val="000000000000" w:firstRow="0" w:lastRow="0" w:firstColumn="0" w:lastColumn="0" w:oddVBand="0" w:evenVBand="0" w:oddHBand="0" w:evenHBand="0" w:firstRowFirstColumn="0" w:firstRowLastColumn="0" w:lastRowFirstColumn="0" w:lastRowLastColumn="0"/>
              <w:rPr>
                <w:sz w:val="22"/>
              </w:rPr>
            </w:pPr>
            <w:r w:rsidRPr="00A06C9A">
              <w:rPr>
                <w:noProof/>
              </w:rPr>
              <mc:AlternateContent>
                <mc:Choice Requires="wpg">
                  <w:drawing>
                    <wp:inline distT="0" distB="0" distL="0" distR="0" wp14:anchorId="720A9F0B" wp14:editId="1C845DA9">
                      <wp:extent cx="233680" cy="228600"/>
                      <wp:effectExtent l="0" t="0" r="13970" b="19050"/>
                      <wp:docPr id="201" name="Group 28" descr="A check box to mark that a users disability has a moderate impact their thinking." title="Moderate impact on think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02"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03"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04"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Moderate impact on thinking - Description: A check box to mark that a users disability has a moderate impact their thinking." coordsize="368,360" coordorigin="7332,156" o:spid="_x0000_s1026" w14:anchorId="51DEA8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"/>
                      <w10:anchorlock/>
                    </v:group>
                  </w:pict>
                </mc:Fallback>
              </mc:AlternateContent>
            </w:r>
          </w:p>
        </w:tc>
        <w:tc>
          <w:tcPr>
            <w:tcW w:w="1918" w:type="dxa"/>
          </w:tcPr>
          <w:p w14:paraId="0E95175C" w14:textId="77777777" w:rsidR="00EE758C" w:rsidRPr="008721AF" w:rsidRDefault="00EE758C" w:rsidP="00DA4F82">
            <w:pPr>
              <w:pStyle w:val="BodyText"/>
              <w:spacing w:before="120"/>
              <w:jc w:val="center"/>
              <w:cnfStyle w:val="000000000000" w:firstRow="0" w:lastRow="0" w:firstColumn="0" w:lastColumn="0" w:oddVBand="0" w:evenVBand="0" w:oddHBand="0" w:evenHBand="0" w:firstRowFirstColumn="0" w:firstRowLastColumn="0" w:lastRowFirstColumn="0" w:lastRowLastColumn="0"/>
              <w:rPr>
                <w:sz w:val="22"/>
              </w:rPr>
            </w:pPr>
            <w:r w:rsidRPr="00A06C9A">
              <w:rPr>
                <w:noProof/>
              </w:rPr>
              <mc:AlternateContent>
                <mc:Choice Requires="wpg">
                  <w:drawing>
                    <wp:inline distT="0" distB="0" distL="0" distR="0" wp14:anchorId="1D09EF31" wp14:editId="2129F9A1">
                      <wp:extent cx="233680" cy="228600"/>
                      <wp:effectExtent l="0" t="0" r="13970" b="19050"/>
                      <wp:docPr id="257" name="Group 28" descr="A check box to mark that a users disability has a substantial impact their thinking." title="Substantial impact on think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58"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59"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60"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Substantial impact on thinking - Description: A check box to mark that a users disability has a substantial impact their thinking." coordsize="368,360" coordorigin="7332,156" o:spid="_x0000_s1026" w14:anchorId="176CE6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"/>
                      <w10:anchorlock/>
                    </v:group>
                  </w:pict>
                </mc:Fallback>
              </mc:AlternateContent>
            </w:r>
          </w:p>
        </w:tc>
      </w:tr>
      <w:tr w:rsidR="00EE758C" w:rsidRPr="008721AF" w14:paraId="13BDAAC9" w14:textId="77777777" w:rsidTr="00DA4F82">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1918" w:type="dxa"/>
            <w:tcBorders>
              <w:right w:val="single" w:sz="12" w:space="0" w:color="auto"/>
            </w:tcBorders>
          </w:tcPr>
          <w:p w14:paraId="0EDED423" w14:textId="77777777" w:rsidR="00EE758C" w:rsidRPr="008721AF" w:rsidRDefault="00EE758C" w:rsidP="00DA4F82">
            <w:pPr>
              <w:pStyle w:val="BodyText"/>
              <w:spacing w:before="120"/>
              <w:jc w:val="center"/>
              <w:rPr>
                <w:b/>
                <w:sz w:val="22"/>
              </w:rPr>
            </w:pPr>
            <w:r w:rsidRPr="008721AF">
              <w:rPr>
                <w:b/>
                <w:sz w:val="22"/>
              </w:rPr>
              <w:t>Interacting with others</w:t>
            </w:r>
          </w:p>
        </w:tc>
        <w:tc>
          <w:tcPr>
            <w:tcW w:w="1918" w:type="dxa"/>
            <w:tcBorders>
              <w:left w:val="single" w:sz="12" w:space="0" w:color="auto"/>
            </w:tcBorders>
          </w:tcPr>
          <w:p w14:paraId="157CFDE9"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625A4C42" wp14:editId="3D2C77B6">
                      <wp:extent cx="233680" cy="228600"/>
                      <wp:effectExtent l="0" t="0" r="13970" b="19050"/>
                      <wp:docPr id="165" name="Group 28" descr="A check box to mark that a users disability does not impact their interactions with other." title="No impact on interacting with other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66"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67"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68"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No impact on interacting with others - Description: A check box to mark that a users disability does not impact their interactions with other." coordsize="368,360" coordorigin="7332,156" o:spid="_x0000_s1026" w14:anchorId="274F62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"/>
                      <w10:anchorlock/>
                    </v:group>
                  </w:pict>
                </mc:Fallback>
              </mc:AlternateContent>
            </w:r>
          </w:p>
        </w:tc>
        <w:tc>
          <w:tcPr>
            <w:tcW w:w="1918" w:type="dxa"/>
          </w:tcPr>
          <w:p w14:paraId="77259A26"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6DF964FE" wp14:editId="13A46959">
                      <wp:extent cx="233680" cy="228600"/>
                      <wp:effectExtent l="0" t="0" r="13970" b="19050"/>
                      <wp:docPr id="193" name="Group 28" descr="A check box to mark that a users disability has a mild impact their interactions with others." title="Mild impact on interacting with other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94"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95"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96"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Mild impact on interacting with others - Description: A check box to mark that a users disability has a mild impact their interactions with others." coordsize="368,360" coordorigin="7332,156" o:spid="_x0000_s1026" w14:anchorId="249BEF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"/>
                      <w10:anchorlock/>
                    </v:group>
                  </w:pict>
                </mc:Fallback>
              </mc:AlternateContent>
            </w:r>
          </w:p>
        </w:tc>
        <w:tc>
          <w:tcPr>
            <w:tcW w:w="1918" w:type="dxa"/>
          </w:tcPr>
          <w:p w14:paraId="7897A115"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256A4597" wp14:editId="78FC658E">
                      <wp:extent cx="233680" cy="228600"/>
                      <wp:effectExtent l="0" t="0" r="13970" b="19050"/>
                      <wp:docPr id="197" name="Group 28" descr="A check box to mark that a users disability has a moderate impact their interactions with others." title="Moderate impact on interacting with other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198"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99"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00"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Moderate impact on interacting with others - Description: A check box to mark that a users disability has a moderate impact their interactions with others." coordsize="368,360" coordorigin="7332,156" o:spid="_x0000_s1026" w14:anchorId="04A88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"/>
                      <w10:anchorlock/>
                    </v:group>
                  </w:pict>
                </mc:Fallback>
              </mc:AlternateContent>
            </w:r>
          </w:p>
        </w:tc>
        <w:tc>
          <w:tcPr>
            <w:tcW w:w="1918" w:type="dxa"/>
          </w:tcPr>
          <w:p w14:paraId="6C0B9771" w14:textId="77777777" w:rsidR="00EE758C" w:rsidRPr="008721AF" w:rsidRDefault="00EE758C" w:rsidP="00DA4F82">
            <w:pPr>
              <w:pStyle w:val="BodyText"/>
              <w:spacing w:before="120"/>
              <w:jc w:val="center"/>
              <w:cnfStyle w:val="000000100000" w:firstRow="0" w:lastRow="0" w:firstColumn="0" w:lastColumn="0" w:oddVBand="0" w:evenVBand="0" w:oddHBand="1" w:evenHBand="0" w:firstRowFirstColumn="0" w:firstRowLastColumn="0" w:lastRowFirstColumn="0" w:lastRowLastColumn="0"/>
              <w:rPr>
                <w:sz w:val="22"/>
              </w:rPr>
            </w:pPr>
            <w:r w:rsidRPr="00A06C9A">
              <w:rPr>
                <w:noProof/>
              </w:rPr>
              <mc:AlternateContent>
                <mc:Choice Requires="wpg">
                  <w:drawing>
                    <wp:inline distT="0" distB="0" distL="0" distR="0" wp14:anchorId="05D0DF2B" wp14:editId="390E1B5C">
                      <wp:extent cx="233680" cy="228600"/>
                      <wp:effectExtent l="0" t="0" r="13970" b="19050"/>
                      <wp:docPr id="261" name="Group 28" descr="A check box to mark that a users disability has a substantial impact their interactions with others." title="Substantial impact on interacting with other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680" cy="228600"/>
                                <a:chOff x="7332" y="156"/>
                                <a:chExt cx="368" cy="360"/>
                              </a:xfrm>
                              <a:effectLst/>
                            </wpg:grpSpPr>
                            <wps:wsp>
                              <wps:cNvPr id="262" name="Rectangle 31"/>
                              <wps:cNvSpPr>
                                <a:spLocks noChangeArrowheads="1"/>
                              </wps:cNvSpPr>
                              <wps:spPr bwMode="auto">
                                <a:xfrm>
                                  <a:off x="7366" y="174"/>
                                  <a:ext cx="323" cy="281"/>
                                </a:xfrm>
                                <a:prstGeom prst="rect">
                                  <a:avLst/>
                                </a:prstGeom>
                                <a:ln>
                                  <a:solidFill>
                                    <a:schemeClr val="tx1"/>
                                  </a:solidFill>
                                  <a:headEnd/>
                                  <a:tailEnd/>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63" name="Rectangle 30"/>
                              <wps:cNvSpPr>
                                <a:spLocks noChangeArrowheads="1"/>
                              </wps:cNvSpPr>
                              <wps:spPr bwMode="auto">
                                <a:xfrm>
                                  <a:off x="7331" y="155"/>
                                  <a:ext cx="360" cy="360"/>
                                </a:xfrm>
                                <a:prstGeom prst="rect">
                                  <a:avLst/>
                                </a:prstGeom>
                                <a:ln>
                                  <a:solidFill>
                                    <a:schemeClr val="tx1"/>
                                  </a:solidFill>
                                </a:ln>
                                <a:extLst/>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64" name="Rectangle 29"/>
                              <wps:cNvSpPr>
                                <a:spLocks noChangeArrowheads="1"/>
                              </wps:cNvSpPr>
                              <wps:spPr bwMode="auto">
                                <a:xfrm>
                                  <a:off x="7341" y="165"/>
                                  <a:ext cx="340" cy="340"/>
                                </a:xfrm>
                                <a:prstGeom prst="rect">
                                  <a:avLst/>
                                </a:prstGeom>
                                <a:noFill/>
                                <a:ln>
                                  <a:noFill/>
                                </a:ln>
                                <a:extLst/>
                              </wps:spPr>
                              <wps:style>
                                <a:lnRef idx="0">
                                  <a:scrgbClr r="0" g="0" b="0"/>
                                </a:lnRef>
                                <a:fillRef idx="0">
                                  <a:scrgbClr r="0" g="0" b="0"/>
                                </a:fillRef>
                                <a:effectRef idx="0">
                                  <a:scrgbClr r="0" g="0" b="0"/>
                                </a:effectRef>
                                <a:fontRef idx="minor">
                                  <a:schemeClr val="dk1"/>
                                </a:fontRef>
                              </wps:style>
                              <wps:bodyPr rot="0" vert="horz" wrap="square" lIns="91440" tIns="45720" rIns="91440" bIns="45720" anchor="t" anchorCtr="0" upright="1">
                                <a:noAutofit/>
                              </wps:bodyPr>
                            </wps:wsp>
                          </wpg:wgp>
                        </a:graphicData>
                      </a:graphic>
                    </wp:inline>
                  </w:drawing>
                </mc:Choice>
                <mc:Fallback xmlns:pic="http://schemas.openxmlformats.org/drawingml/2006/picture"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8" style="width:18.4pt;height:18pt;mso-position-horizontal-relative:char;mso-position-vertical-relative:line" alt="Title: Substantial impact on interacting with others - Description: A check box to mark that a users disability has a substantial impact their interactions with others." coordsize="368,360" coordorigin="7332,156" o:spid="_x0000_s1026" w14:anchorId="44D5AF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">
                      <v:rect id="Rectangle 31" style="position:absolute;left:7366;top:174;width:323;height:281;visibility:visible;mso-wrap-style:square;v-text-anchor:top" o:spid="_x0000_s1027"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"/>
                      <v:rect id="Rectangle 30" style="position:absolute;left:7331;top:155;width:360;height:360;visibility:visible;mso-wrap-style:square;v-text-anchor:top" o:spid="_x0000_s1028" fillcolor="white [3201]" strokecolor="black [3213]"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"/>
                      <v:rect id="Rectangle 29" style="position:absolute;left:7341;top:165;width:340;height:340;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"/>
                      <w10:anchorlock/>
                    </v:group>
                  </w:pict>
                </mc:Fallback>
              </mc:AlternateContent>
            </w:r>
          </w:p>
        </w:tc>
      </w:tr>
    </w:tbl>
    <w:p w14:paraId="6E4DA7AD" w14:textId="77777777" w:rsidR="00EE758C" w:rsidRDefault="00EE758C" w:rsidP="00EE758C">
      <w:pPr>
        <w:pStyle w:val="BodyText"/>
        <w:rPr>
          <w:sz w:val="10"/>
        </w:rPr>
      </w:pPr>
    </w:p>
    <w:p w14:paraId="34267CB4" w14:textId="77777777" w:rsidR="00EE758C" w:rsidRDefault="00EE758C" w:rsidP="00EE758C">
      <w:pPr>
        <w:pStyle w:val="BodyText"/>
        <w:rPr>
          <w:sz w:val="20"/>
        </w:rPr>
      </w:pPr>
    </w:p>
    <w:p w14:paraId="438ACBC0" w14:textId="77777777" w:rsidR="00EE758C" w:rsidRDefault="00EE758C" w:rsidP="00195E39">
      <w:pPr>
        <w:pStyle w:val="BodyText"/>
        <w:spacing w:before="197"/>
      </w:pPr>
      <w:r>
        <w:rPr>
          <w:noProof/>
        </w:rPr>
        <w:lastRenderedPageBreak/>
        <mc:AlternateContent>
          <mc:Choice Requires="wps">
            <w:drawing>
              <wp:anchor distT="0" distB="0" distL="0" distR="0" simplePos="0" relativeHeight="251652096" behindDoc="1" locked="0" layoutInCell="1" allowOverlap="1" wp14:anchorId="6D3C6EBD" wp14:editId="2DC84973">
                <wp:simplePos x="0" y="0"/>
                <wp:positionH relativeFrom="page">
                  <wp:posOffset>973455</wp:posOffset>
                </wp:positionH>
                <wp:positionV relativeFrom="paragraph">
                  <wp:posOffset>789305</wp:posOffset>
                </wp:positionV>
                <wp:extent cx="5685155" cy="702310"/>
                <wp:effectExtent l="11430" t="10795" r="8890" b="10795"/>
                <wp:wrapTopAndBottom/>
                <wp:docPr id="5" name="Rectangle 4" descr="Text field to enter how this condition limits the students functions in an academic setting."/>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85155" cy="70231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2CCEAAA" id="Rectangle 4" o:spid="_x0000_s1026" alt="Text field to enter how this condition limits the students functions in an academic setting." style="position:absolute;margin-left:76.65pt;margin-top:62.15pt;width:447.65pt;height:55.3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" filled="f">
                <w10:wrap type="topAndBottom" anchorx="page"/>
              </v:rect>
            </w:pict>
          </mc:Fallback>
        </mc:AlternateContent>
      </w:r>
      <w:r>
        <w:t>How might this condition substantially limit the student’s functioning in a university academic setting (e.g., unable to concentrate or sit for long periods of time, walk certain distances, frequent breaks, etc.)?</w:t>
      </w:r>
    </w:p>
    <w:p w14:paraId="3EB74DBB" w14:textId="66785F25" w:rsidR="00EE758C" w:rsidRDefault="00EE758C" w:rsidP="00195E39">
      <w:pPr>
        <w:pStyle w:val="BodyText"/>
      </w:pPr>
      <w:r>
        <w:t>List all current medication(s) and related side effect(s) that may impact the student’s academic performance.</w:t>
      </w:r>
    </w:p>
    <w:p w14:paraId="192DD5A1" w14:textId="32E6EBCE" w:rsidR="00EE758C" w:rsidRDefault="00EE758C" w:rsidP="00EE758C">
      <w:pPr>
        <w:pStyle w:val="BodyText"/>
        <w:spacing w:before="100" w:beforeAutospacing="1"/>
      </w:pPr>
      <w:r>
        <w:rPr>
          <w:noProof/>
        </w:rPr>
        <mc:AlternateContent>
          <mc:Choice Requires="wps">
            <w:drawing>
              <wp:anchor distT="0" distB="0" distL="114300" distR="114300" simplePos="0" relativeHeight="251665408" behindDoc="0" locked="0" layoutInCell="1" allowOverlap="1" wp14:anchorId="76BFD912" wp14:editId="5920831D">
                <wp:simplePos x="0" y="0"/>
                <wp:positionH relativeFrom="page">
                  <wp:posOffset>1905</wp:posOffset>
                </wp:positionH>
                <wp:positionV relativeFrom="page">
                  <wp:posOffset>-58420</wp:posOffset>
                </wp:positionV>
                <wp:extent cx="114300" cy="10134600"/>
                <wp:effectExtent l="0" t="0" r="0" b="0"/>
                <wp:wrapNone/>
                <wp:docPr id="11" name="Rectangle 11">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0134600"/>
                        </a:xfrm>
                        <a:prstGeom prst="rect">
                          <a:avLst/>
                        </a:prstGeom>
                        <a:solidFill>
                          <a:srgbClr val="00253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60C0922" id="Rectangle 11" o:spid="_x0000_s1026" style="position:absolute;margin-left:.15pt;margin-top:-4.6pt;width:9pt;height:798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" fillcolor="#002539" stroked="f">
                <w10:wrap anchorx="page" anchory="page"/>
              </v:rect>
            </w:pict>
          </mc:Fallback>
        </mc:AlternateContent>
      </w:r>
      <w:r>
        <w:rPr>
          <w:noProof/>
        </w:rPr>
        <mc:AlternateContent>
          <mc:Choice Requires="wps">
            <w:drawing>
              <wp:anchor distT="0" distB="0" distL="0" distR="0" simplePos="0" relativeHeight="251654144" behindDoc="1" locked="0" layoutInCell="1" allowOverlap="1" wp14:anchorId="0AB549B2" wp14:editId="5C7F0095">
                <wp:simplePos x="0" y="0"/>
                <wp:positionH relativeFrom="page">
                  <wp:posOffset>972820</wp:posOffset>
                </wp:positionH>
                <wp:positionV relativeFrom="paragraph">
                  <wp:posOffset>137160</wp:posOffset>
                </wp:positionV>
                <wp:extent cx="5685155" cy="735330"/>
                <wp:effectExtent l="10795" t="12065" r="9525" b="5080"/>
                <wp:wrapTopAndBottom/>
                <wp:docPr id="4" name="Rectangle 3" descr="Text box to list all current medication and said side effects that may impact academic performance. "/>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85155" cy="73533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D9001D8" id="Rectangle 3" o:spid="_x0000_s1026" alt="Text box to list all current medication and said side effects that may impact academic performance. " style="position:absolute;margin-left:76.6pt;margin-top:10.8pt;width:447.65pt;height:57.9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" filled="f">
                <w10:wrap type="topAndBottom" anchorx="page"/>
              </v:rect>
            </w:pict>
          </mc:Fallback>
        </mc:AlternateContent>
      </w:r>
      <w:r>
        <w:t>What are your recommendations for reasonable accommodations or auxiliary aids? Please provide a rationale based upon the functional limitations of this student in an academic setting.</w:t>
      </w:r>
    </w:p>
    <w:p w14:paraId="0E693B09" w14:textId="1B223697" w:rsidR="00EE758C" w:rsidRPr="00660C3D" w:rsidRDefault="00EE758C" w:rsidP="00EE758C">
      <w:pPr>
        <w:pStyle w:val="BodyText"/>
        <w:spacing w:before="10"/>
        <w:rPr>
          <w:sz w:val="9"/>
        </w:rPr>
      </w:pPr>
      <w:r>
        <w:rPr>
          <w:noProof/>
        </w:rPr>
        <mc:AlternateContent>
          <mc:Choice Requires="wps">
            <w:drawing>
              <wp:anchor distT="0" distB="0" distL="0" distR="0" simplePos="0" relativeHeight="251657216" behindDoc="1" locked="0" layoutInCell="1" allowOverlap="1" wp14:anchorId="09456BF3" wp14:editId="0A1E76E4">
                <wp:simplePos x="0" y="0"/>
                <wp:positionH relativeFrom="page">
                  <wp:posOffset>914400</wp:posOffset>
                </wp:positionH>
                <wp:positionV relativeFrom="paragraph">
                  <wp:posOffset>106045</wp:posOffset>
                </wp:positionV>
                <wp:extent cx="5685155" cy="748665"/>
                <wp:effectExtent l="9525" t="6985" r="10795" b="6350"/>
                <wp:wrapTopAndBottom/>
                <wp:docPr id="3" name="Rectangle 2" descr="Text box to provide recommendations for accommodations. "/>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85155" cy="74866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D9D2963" id="Rectangle 2" o:spid="_x0000_s1026" alt="Text box to provide recommendations for accommodations. " style="position:absolute;margin-left:1in;margin-top:8.35pt;width:447.65pt;height:58.9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" filled="f">
                <w10:wrap type="topAndBottom" anchorx="page"/>
              </v:rect>
            </w:pict>
          </mc:Fallback>
        </mc:AlternateContent>
      </w:r>
    </w:p>
    <w:p w14:paraId="760A8EED" w14:textId="6F7C1881" w:rsidR="00EE758C" w:rsidRDefault="00EE758C" w:rsidP="00EE758C">
      <w:pPr>
        <w:pStyle w:val="BodyText"/>
        <w:spacing w:before="5"/>
        <w:rPr>
          <w:sz w:val="19"/>
        </w:rPr>
      </w:pPr>
    </w:p>
    <w:p w14:paraId="0E19FEF4" w14:textId="77777777" w:rsidR="00EE758C" w:rsidRPr="00F90C88" w:rsidRDefault="00EE758C" w:rsidP="00F92559">
      <w:pPr>
        <w:pStyle w:val="Heading2"/>
        <w:spacing w:before="120"/>
        <w:ind w:left="115"/>
      </w:pPr>
      <w:r>
        <w:t>I certify that I have completed this form accurately and to the best of my ability.</w:t>
      </w:r>
    </w:p>
    <w:p w14:paraId="16569D00" w14:textId="074404E1" w:rsidR="00EE758C" w:rsidRDefault="00EE758C" w:rsidP="00EE758C">
      <w:pPr>
        <w:pStyle w:val="BodyText"/>
        <w:tabs>
          <w:tab w:val="left" w:pos="6532"/>
          <w:tab w:val="left" w:pos="6729"/>
        </w:tabs>
        <w:spacing w:before="360" w:line="388" w:lineRule="auto"/>
      </w:pPr>
      <w:r>
        <w:t xml:space="preserve">Signature  </w:t>
      </w:r>
      <w:r>
        <w:rPr>
          <w:u w:val="single"/>
        </w:rPr>
        <w:tab/>
      </w:r>
      <w:r>
        <w:t xml:space="preserve"> </w:t>
      </w:r>
    </w:p>
    <w:p w14:paraId="173D48EA" w14:textId="7F80572A" w:rsidR="00EE758C" w:rsidRPr="00A06C9A" w:rsidRDefault="00EE758C" w:rsidP="00195E39">
      <w:pPr>
        <w:pStyle w:val="BodyText"/>
        <w:tabs>
          <w:tab w:val="left" w:pos="6532"/>
          <w:tab w:val="left" w:pos="6729"/>
        </w:tabs>
        <w:spacing w:before="120" w:line="388" w:lineRule="auto"/>
      </w:pPr>
      <w:r>
        <w:t xml:space="preserve">Printed </w:t>
      </w:r>
      <w:proofErr w:type="gramStart"/>
      <w:r>
        <w:t>Name</w:t>
      </w:r>
      <w:r w:rsidRPr="77222BBA">
        <w:t xml:space="preserve"> </w:t>
      </w:r>
      <w:r>
        <w:rPr>
          <w:u w:val="single"/>
        </w:rPr>
        <w:t xml:space="preserve"> _</w:t>
      </w:r>
      <w:proofErr w:type="gramEnd"/>
      <w:r>
        <w:rPr>
          <w:u w:val="single"/>
        </w:rPr>
        <w:t>_________________________________________</w:t>
      </w:r>
      <w:r>
        <w:t xml:space="preserve">                                                   Date</w:t>
      </w:r>
      <w:r w:rsidRPr="77222BBA">
        <w:t xml:space="preserve"> </w:t>
      </w:r>
      <w:r>
        <w:rPr>
          <w:u w:val="single"/>
        </w:rPr>
        <w:t xml:space="preserve"> _______________________________</w:t>
      </w:r>
      <w:r>
        <w:rPr>
          <w:u w:val="single"/>
        </w:rPr>
        <w:tab/>
      </w:r>
    </w:p>
    <w:tbl>
      <w:tblPr>
        <w:tblStyle w:val="TableGrid"/>
        <w:tblpPr w:leftFromText="180" w:rightFromText="180" w:vertAnchor="text" w:horzAnchor="margin" w:tblpY="94"/>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45"/>
        <w:gridCol w:w="7380"/>
      </w:tblGrid>
      <w:tr w:rsidR="00F92559" w14:paraId="555D9A1B" w14:textId="77777777" w:rsidTr="00F92559">
        <w:trPr>
          <w:trHeight w:val="3051"/>
        </w:trPr>
        <w:tc>
          <w:tcPr>
            <w:tcW w:w="3145" w:type="dxa"/>
          </w:tcPr>
          <w:p w14:paraId="77EA4A78" w14:textId="77777777" w:rsidR="00195E39" w:rsidRPr="00A06C9A" w:rsidRDefault="00195E39" w:rsidP="00F92559">
            <w:pPr>
              <w:spacing w:line="276" w:lineRule="auto"/>
              <w:ind w:left="115"/>
            </w:pPr>
            <w:r w:rsidRPr="00A06C9A">
              <w:t>Carla H. Waugh</w:t>
            </w:r>
          </w:p>
          <w:p w14:paraId="7237E117" w14:textId="77777777" w:rsidR="00195E39" w:rsidRDefault="00195E39" w:rsidP="00F92559">
            <w:pPr>
              <w:spacing w:line="276" w:lineRule="auto"/>
              <w:ind w:left="115"/>
            </w:pPr>
            <w:r w:rsidRPr="00A06C9A">
              <w:t xml:space="preserve">Disability Services Coordinator </w:t>
            </w:r>
          </w:p>
          <w:p w14:paraId="64C3272A" w14:textId="77777777" w:rsidR="00195E39" w:rsidRDefault="00195E39" w:rsidP="00F92559">
            <w:pPr>
              <w:spacing w:line="276" w:lineRule="auto"/>
              <w:ind w:left="115"/>
            </w:pPr>
            <w:r w:rsidRPr="00A06C9A">
              <w:t>201 South Grant Avenue</w:t>
            </w:r>
          </w:p>
          <w:p w14:paraId="2DC2612F" w14:textId="77777777" w:rsidR="00195E39" w:rsidRPr="00A06C9A" w:rsidRDefault="00195E39" w:rsidP="00F92559">
            <w:pPr>
              <w:spacing w:line="276" w:lineRule="auto"/>
              <w:ind w:left="115"/>
            </w:pPr>
            <w:r w:rsidRPr="00A06C9A">
              <w:t>Columbus, Ohio 43215</w:t>
            </w:r>
          </w:p>
          <w:p w14:paraId="2EE53493" w14:textId="08DE7955" w:rsidR="00195E39" w:rsidRPr="00A06C9A" w:rsidRDefault="00195E39" w:rsidP="00F92559">
            <w:pPr>
              <w:spacing w:line="276" w:lineRule="auto"/>
              <w:ind w:left="115"/>
            </w:pPr>
            <w:r w:rsidRPr="00A06C9A">
              <w:t>Phone 614-947-6753</w:t>
            </w:r>
          </w:p>
          <w:p w14:paraId="2A1EC252" w14:textId="77777777" w:rsidR="00195E39" w:rsidRPr="00A06C9A" w:rsidRDefault="00195E39" w:rsidP="00F92559">
            <w:pPr>
              <w:spacing w:before="1" w:line="276" w:lineRule="auto"/>
              <w:ind w:left="115"/>
            </w:pPr>
            <w:r w:rsidRPr="00A06C9A">
              <w:t>Fax 614-255-9518</w:t>
            </w:r>
          </w:p>
          <w:p w14:paraId="7D22376C" w14:textId="53C276C0" w:rsidR="00195E39" w:rsidRDefault="00195E39" w:rsidP="00F92559">
            <w:pPr>
              <w:spacing w:line="276" w:lineRule="auto"/>
            </w:pPr>
            <w:r>
              <w:t xml:space="preserve">  </w:t>
            </w:r>
            <w:hyperlink r:id="rId12" w:history="1">
              <w:r w:rsidRPr="001455FF">
                <w:rPr>
                  <w:rStyle w:val="Hyperlink"/>
                </w:rPr>
                <w:t>accommodate@franklin.edu</w:t>
              </w:r>
            </w:hyperlink>
          </w:p>
        </w:tc>
        <w:tc>
          <w:tcPr>
            <w:tcW w:w="7380" w:type="dxa"/>
          </w:tcPr>
          <w:p w14:paraId="14264A09" w14:textId="10149324" w:rsidR="00195E39" w:rsidRPr="0049626B" w:rsidRDefault="00195E39" w:rsidP="00F92559">
            <w:pPr>
              <w:spacing w:line="276" w:lineRule="auto"/>
              <w:ind w:left="144" w:right="720"/>
              <w:rPr>
                <w:b/>
                <w:bCs/>
                <w:i/>
                <w:iCs/>
                <w:sz w:val="20"/>
                <w:szCs w:val="20"/>
              </w:rPr>
            </w:pPr>
            <w:r w:rsidRPr="11D26322">
              <w:rPr>
                <w:sz w:val="20"/>
                <w:szCs w:val="20"/>
              </w:rPr>
              <w:t>Franklin University and Urbana University does not discriminate on</w:t>
            </w:r>
            <w:r>
              <w:rPr>
                <w:sz w:val="20"/>
                <w:szCs w:val="20"/>
              </w:rPr>
              <w:t xml:space="preserve"> </w:t>
            </w:r>
            <w:r w:rsidRPr="11D26322">
              <w:rPr>
                <w:sz w:val="20"/>
                <w:szCs w:val="20"/>
              </w:rPr>
              <w:t xml:space="preserve">the basis of age, religion, race, ethnicity, color, national origin, ancestry, immigration status, sex, sexual orientation, gender identity or expression, marital or familiar status, disability, veteran or military status. For inquiries about Franklin University’s non-discrimination policies, please contact the Dean of Students Office, </w:t>
            </w:r>
            <w:proofErr w:type="spellStart"/>
            <w:r w:rsidRPr="11D26322">
              <w:rPr>
                <w:sz w:val="20"/>
                <w:szCs w:val="20"/>
              </w:rPr>
              <w:t>Otte</w:t>
            </w:r>
            <w:proofErr w:type="spellEnd"/>
            <w:r w:rsidRPr="11D26322">
              <w:rPr>
                <w:sz w:val="20"/>
                <w:szCs w:val="20"/>
              </w:rPr>
              <w:t xml:space="preserve"> Student Services Center, 201 S. Grant Ave., Columbus, Ohio 43215, 614-947-6758, </w:t>
            </w:r>
            <w:hyperlink r:id="rId13">
              <w:r w:rsidRPr="11D26322">
                <w:rPr>
                  <w:color w:val="0562C1"/>
                  <w:sz w:val="20"/>
                  <w:szCs w:val="20"/>
                  <w:u w:val="single"/>
                </w:rPr>
                <w:t>advocate@franklin.edu</w:t>
              </w:r>
              <w:r w:rsidRPr="11D26322">
                <w:rPr>
                  <w:sz w:val="20"/>
                  <w:szCs w:val="20"/>
                </w:rPr>
                <w:t>.</w:t>
              </w:r>
            </w:hyperlink>
            <w:r w:rsidRPr="11D26322">
              <w:rPr>
                <w:sz w:val="20"/>
                <w:szCs w:val="20"/>
              </w:rPr>
              <w:t xml:space="preserve"> For inquiries about Urbana University's non-discrimination policies, please contact the Executive Director of Student Affairs, Blackmer Hall, 579 College Way, Urbana, Ohio 43078, 937-772-9200, </w:t>
            </w:r>
            <w:hyperlink r:id="rId14">
              <w:r w:rsidRPr="11D26322">
                <w:rPr>
                  <w:rStyle w:val="Hyperlink"/>
                  <w:color w:val="0070C0"/>
                  <w:sz w:val="20"/>
                  <w:szCs w:val="20"/>
                </w:rPr>
                <w:t>StudentServices@urbana.edu</w:t>
              </w:r>
              <w:r w:rsidRPr="11D26322">
                <w:rPr>
                  <w:rStyle w:val="Hyperlink"/>
                  <w:sz w:val="20"/>
                  <w:szCs w:val="20"/>
                </w:rPr>
                <w:t>.</w:t>
              </w:r>
            </w:hyperlink>
          </w:p>
          <w:p w14:paraId="24B52BCA" w14:textId="77777777" w:rsidR="00195E39" w:rsidRDefault="00195E39" w:rsidP="00F92559">
            <w:pPr>
              <w:spacing w:line="276" w:lineRule="auto"/>
            </w:pPr>
          </w:p>
        </w:tc>
      </w:tr>
    </w:tbl>
    <w:p w14:paraId="2001FAD6" w14:textId="395D3D3E" w:rsidR="00EE758C" w:rsidRPr="00195E39" w:rsidRDefault="00EE758C" w:rsidP="00F92559">
      <w:pPr>
        <w:spacing w:before="59" w:line="276" w:lineRule="auto"/>
        <w:ind w:right="720"/>
        <w:rPr>
          <w:b/>
          <w:bCs/>
          <w:iCs/>
          <w:sz w:val="20"/>
          <w:szCs w:val="20"/>
        </w:rPr>
      </w:pPr>
    </w:p>
    <w:sectPr w:rsidR="00EE758C" w:rsidRPr="00195E39" w:rsidSect="00195E39">
      <w:headerReference w:type="default" r:id="rId15"/>
      <w:footerReference w:type="default" r:id="rId16"/>
      <w:pgSz w:w="12240" w:h="15840"/>
      <w:pgMar w:top="720" w:right="1296" w:bottom="288" w:left="1296"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096C63" w14:textId="77777777" w:rsidR="00195E39" w:rsidRDefault="00195E39" w:rsidP="00195E39">
      <w:r>
        <w:separator/>
      </w:r>
    </w:p>
  </w:endnote>
  <w:endnote w:type="continuationSeparator" w:id="0">
    <w:p w14:paraId="5908353D" w14:textId="77777777" w:rsidR="00195E39" w:rsidRDefault="00195E39" w:rsidP="00195E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BA7A99" w14:textId="77777777" w:rsidR="00195E39" w:rsidRPr="00DD08A8" w:rsidRDefault="00195E39" w:rsidP="00195E39">
    <w:pPr>
      <w:pStyle w:val="BodyText"/>
      <w:jc w:val="center"/>
      <w:rPr>
        <w:sz w:val="20"/>
      </w:rPr>
    </w:pPr>
    <w:bookmarkStart w:id="13" w:name="_Hlk29308846"/>
    <w:bookmarkStart w:id="14" w:name="_Hlk29308847"/>
    <w:bookmarkStart w:id="15" w:name="_Hlk29309389"/>
    <w:bookmarkStart w:id="16" w:name="_Hlk29309390"/>
    <w:bookmarkStart w:id="17" w:name="_Hlk29310275"/>
    <w:bookmarkStart w:id="18" w:name="_Hlk29310276"/>
    <w:r w:rsidRPr="00DD08A8">
      <w:rPr>
        <w:sz w:val="20"/>
      </w:rPr>
      <w:t xml:space="preserve">Urbana, OH </w:t>
    </w:r>
    <w:r w:rsidRPr="00DD08A8">
      <w:rPr>
        <w:sz w:val="20"/>
        <w:shd w:val="clear" w:color="auto" w:fill="FFFFFF"/>
      </w:rPr>
      <w:t>• Columbus, OH</w:t>
    </w:r>
    <w:bookmarkEnd w:id="13"/>
    <w:bookmarkEnd w:id="14"/>
    <w:bookmarkEnd w:id="15"/>
    <w:bookmarkEnd w:id="16"/>
    <w:bookmarkEnd w:id="17"/>
    <w:bookmarkEnd w:id="18"/>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13712E" w14:textId="77777777" w:rsidR="00195E39" w:rsidRDefault="00195E39" w:rsidP="00195E39">
      <w:r>
        <w:separator/>
      </w:r>
    </w:p>
  </w:footnote>
  <w:footnote w:type="continuationSeparator" w:id="0">
    <w:p w14:paraId="5DE32DD5" w14:textId="77777777" w:rsidR="00195E39" w:rsidRDefault="00195E39" w:rsidP="00195E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5DBFF" w14:textId="77777777" w:rsidR="00195E39" w:rsidRDefault="00195E39" w:rsidP="00195E39">
    <w:pPr>
      <w:pStyle w:val="Header"/>
      <w:jc w:val="right"/>
    </w:pPr>
    <w:bookmarkStart w:id="1" w:name="_Hlk29308348"/>
    <w:bookmarkStart w:id="2" w:name="_Hlk29308349"/>
    <w:bookmarkStart w:id="3" w:name="_Hlk29308786"/>
    <w:bookmarkStart w:id="4" w:name="_Hlk29308787"/>
    <w:bookmarkStart w:id="5" w:name="_Hlk29308829"/>
    <w:bookmarkStart w:id="6" w:name="_Hlk29308830"/>
    <w:bookmarkStart w:id="7" w:name="_Hlk29308831"/>
    <w:bookmarkStart w:id="8" w:name="_Hlk29308832"/>
    <w:bookmarkStart w:id="9" w:name="_Hlk29309379"/>
    <w:bookmarkStart w:id="10" w:name="_Hlk29309380"/>
    <w:bookmarkStart w:id="11" w:name="_Hlk29310263"/>
    <w:bookmarkStart w:id="12" w:name="_Hlk29310264"/>
    <w:r>
      <w:rPr>
        <w:noProof/>
        <w:sz w:val="20"/>
      </w:rPr>
      <w:drawing>
        <wp:anchor distT="0" distB="0" distL="114300" distR="114300" simplePos="0" relativeHeight="251659264" behindDoc="0" locked="0" layoutInCell="1" allowOverlap="1" wp14:anchorId="5DB578A9" wp14:editId="15E2DFFC">
          <wp:simplePos x="0" y="0"/>
          <wp:positionH relativeFrom="column">
            <wp:posOffset>-3810</wp:posOffset>
          </wp:positionH>
          <wp:positionV relativeFrom="paragraph">
            <wp:posOffset>1905</wp:posOffset>
          </wp:positionV>
          <wp:extent cx="2760432" cy="752413"/>
          <wp:effectExtent l="0" t="0" r="1905" b="0"/>
          <wp:wrapNone/>
          <wp:docPr id="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60432" cy="752413"/>
                  </a:xfrm>
                  <a:prstGeom prst="rect">
                    <a:avLst/>
                  </a:prstGeom>
                </pic:spPr>
              </pic:pic>
            </a:graphicData>
          </a:graphic>
        </wp:anchor>
      </w:drawing>
    </w:r>
    <w:r w:rsidRPr="00A14878">
      <w:ptab w:relativeTo="margin" w:alignment="center" w:leader="none"/>
    </w:r>
    <w:r w:rsidRPr="00A14878">
      <w:ptab w:relativeTo="margin" w:alignment="right" w:leader="none"/>
    </w:r>
    <w:r>
      <w:t>201 S. Grant Ave.</w:t>
    </w:r>
    <w:r>
      <w:br/>
      <w:t>Columbus, OH, 43215</w:t>
    </w:r>
    <w:r>
      <w:br/>
      <w:t>franklin.edu</w:t>
    </w:r>
    <w:r>
      <w:br/>
      <w:t>urbana.edu</w:t>
    </w:r>
    <w:r>
      <w:br/>
    </w:r>
    <w:bookmarkEnd w:id="1"/>
    <w:bookmarkEnd w:id="2"/>
    <w:bookmarkEnd w:id="3"/>
    <w:bookmarkEnd w:id="4"/>
    <w:bookmarkEnd w:id="5"/>
    <w:bookmarkEnd w:id="6"/>
    <w:bookmarkEnd w:id="7"/>
    <w:bookmarkEnd w:id="8"/>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7D5FB8"/>
    <w:multiLevelType w:val="hybridMultilevel"/>
    <w:tmpl w:val="A8AE86C6"/>
    <w:lvl w:ilvl="0" w:tplc="0409000F">
      <w:start w:val="1"/>
      <w:numFmt w:val="decimal"/>
      <w:lvlText w:val="%1."/>
      <w:lvlJc w:val="left"/>
      <w:pPr>
        <w:ind w:left="2580" w:hanging="360"/>
      </w:p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1" w15:restartNumberingAfterBreak="0">
    <w:nsid w:val="39203512"/>
    <w:multiLevelType w:val="hybridMultilevel"/>
    <w:tmpl w:val="5E3A4C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CB44CFC"/>
    <w:multiLevelType w:val="hybridMultilevel"/>
    <w:tmpl w:val="32903594"/>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507F6588"/>
    <w:multiLevelType w:val="hybridMultilevel"/>
    <w:tmpl w:val="CE3081F8"/>
    <w:lvl w:ilvl="0" w:tplc="9476EE86">
      <w:start w:val="1"/>
      <w:numFmt w:val="decimal"/>
      <w:lvlText w:val="%1."/>
      <w:lvlJc w:val="left"/>
      <w:pPr>
        <w:ind w:left="1180" w:hanging="360"/>
      </w:pPr>
      <w:rPr>
        <w:rFonts w:ascii="Calibri" w:eastAsia="Calibri" w:hAnsi="Calibri" w:cs="Calibri" w:hint="default"/>
        <w:spacing w:val="-4"/>
        <w:w w:val="100"/>
        <w:sz w:val="24"/>
        <w:szCs w:val="24"/>
      </w:rPr>
    </w:lvl>
    <w:lvl w:ilvl="1" w:tplc="381CDE5A">
      <w:numFmt w:val="bullet"/>
      <w:lvlText w:val="•"/>
      <w:lvlJc w:val="left"/>
      <w:pPr>
        <w:ind w:left="2018" w:hanging="360"/>
      </w:pPr>
      <w:rPr>
        <w:rFonts w:hint="default"/>
      </w:rPr>
    </w:lvl>
    <w:lvl w:ilvl="2" w:tplc="DBEC75C6">
      <w:numFmt w:val="bullet"/>
      <w:lvlText w:val="•"/>
      <w:lvlJc w:val="left"/>
      <w:pPr>
        <w:ind w:left="2856" w:hanging="360"/>
      </w:pPr>
      <w:rPr>
        <w:rFonts w:hint="default"/>
      </w:rPr>
    </w:lvl>
    <w:lvl w:ilvl="3" w:tplc="9DE4C00E">
      <w:numFmt w:val="bullet"/>
      <w:lvlText w:val="•"/>
      <w:lvlJc w:val="left"/>
      <w:pPr>
        <w:ind w:left="3694" w:hanging="360"/>
      </w:pPr>
      <w:rPr>
        <w:rFonts w:hint="default"/>
      </w:rPr>
    </w:lvl>
    <w:lvl w:ilvl="4" w:tplc="844E1282">
      <w:numFmt w:val="bullet"/>
      <w:lvlText w:val="•"/>
      <w:lvlJc w:val="left"/>
      <w:pPr>
        <w:ind w:left="4532" w:hanging="360"/>
      </w:pPr>
      <w:rPr>
        <w:rFonts w:hint="default"/>
      </w:rPr>
    </w:lvl>
    <w:lvl w:ilvl="5" w:tplc="4B1CDA3E">
      <w:numFmt w:val="bullet"/>
      <w:lvlText w:val="•"/>
      <w:lvlJc w:val="left"/>
      <w:pPr>
        <w:ind w:left="5370" w:hanging="360"/>
      </w:pPr>
      <w:rPr>
        <w:rFonts w:hint="default"/>
      </w:rPr>
    </w:lvl>
    <w:lvl w:ilvl="6" w:tplc="FBF0B7F8">
      <w:numFmt w:val="bullet"/>
      <w:lvlText w:val="•"/>
      <w:lvlJc w:val="left"/>
      <w:pPr>
        <w:ind w:left="6208" w:hanging="360"/>
      </w:pPr>
      <w:rPr>
        <w:rFonts w:hint="default"/>
      </w:rPr>
    </w:lvl>
    <w:lvl w:ilvl="7" w:tplc="52EC8CFE">
      <w:numFmt w:val="bullet"/>
      <w:lvlText w:val="•"/>
      <w:lvlJc w:val="left"/>
      <w:pPr>
        <w:ind w:left="7046" w:hanging="360"/>
      </w:pPr>
      <w:rPr>
        <w:rFonts w:hint="default"/>
      </w:rPr>
    </w:lvl>
    <w:lvl w:ilvl="8" w:tplc="8F985D7E">
      <w:numFmt w:val="bullet"/>
      <w:lvlText w:val="•"/>
      <w:lvlJc w:val="left"/>
      <w:pPr>
        <w:ind w:left="7884" w:hanging="360"/>
      </w:pPr>
      <w:rPr>
        <w:rFont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NTA0NTIztzQ0NTNX0lEKTi0uzszPAykwNKkFAHbUd2ItAAAA"/>
  </w:docVars>
  <w:rsids>
    <w:rsidRoot w:val="00F15D6D"/>
    <w:rsid w:val="0000558A"/>
    <w:rsid w:val="0008363E"/>
    <w:rsid w:val="000A6938"/>
    <w:rsid w:val="000B669E"/>
    <w:rsid w:val="000D4E4C"/>
    <w:rsid w:val="000F13CC"/>
    <w:rsid w:val="000F5566"/>
    <w:rsid w:val="00106ADE"/>
    <w:rsid w:val="0018684B"/>
    <w:rsid w:val="00195E39"/>
    <w:rsid w:val="001A2211"/>
    <w:rsid w:val="00214B2A"/>
    <w:rsid w:val="002340C9"/>
    <w:rsid w:val="00246E1C"/>
    <w:rsid w:val="0025382B"/>
    <w:rsid w:val="0025499D"/>
    <w:rsid w:val="00261EDC"/>
    <w:rsid w:val="00274758"/>
    <w:rsid w:val="002C62F3"/>
    <w:rsid w:val="002D53D9"/>
    <w:rsid w:val="00376ED4"/>
    <w:rsid w:val="00394F4F"/>
    <w:rsid w:val="00426C06"/>
    <w:rsid w:val="0043467D"/>
    <w:rsid w:val="00441A1A"/>
    <w:rsid w:val="00445D11"/>
    <w:rsid w:val="004726C8"/>
    <w:rsid w:val="0049626B"/>
    <w:rsid w:val="00502A93"/>
    <w:rsid w:val="00512DDC"/>
    <w:rsid w:val="0052114E"/>
    <w:rsid w:val="00521F7C"/>
    <w:rsid w:val="00592A18"/>
    <w:rsid w:val="005976EA"/>
    <w:rsid w:val="006E0A8C"/>
    <w:rsid w:val="00742BB2"/>
    <w:rsid w:val="0075062D"/>
    <w:rsid w:val="007845A6"/>
    <w:rsid w:val="007E1958"/>
    <w:rsid w:val="008004FA"/>
    <w:rsid w:val="00834AAB"/>
    <w:rsid w:val="00893E62"/>
    <w:rsid w:val="008D627A"/>
    <w:rsid w:val="008F265B"/>
    <w:rsid w:val="00923173"/>
    <w:rsid w:val="00955079"/>
    <w:rsid w:val="009778DA"/>
    <w:rsid w:val="009F2296"/>
    <w:rsid w:val="009F76BA"/>
    <w:rsid w:val="00A06C9A"/>
    <w:rsid w:val="00A25114"/>
    <w:rsid w:val="00A33250"/>
    <w:rsid w:val="00A8511D"/>
    <w:rsid w:val="00AF6EFE"/>
    <w:rsid w:val="00B03CEB"/>
    <w:rsid w:val="00B136F9"/>
    <w:rsid w:val="00B46F77"/>
    <w:rsid w:val="00C361BB"/>
    <w:rsid w:val="00C65B3C"/>
    <w:rsid w:val="00CD153A"/>
    <w:rsid w:val="00D2552E"/>
    <w:rsid w:val="00D36C80"/>
    <w:rsid w:val="00D646AA"/>
    <w:rsid w:val="00D97942"/>
    <w:rsid w:val="00DB737E"/>
    <w:rsid w:val="00DC1610"/>
    <w:rsid w:val="00DD05AD"/>
    <w:rsid w:val="00DD48CB"/>
    <w:rsid w:val="00E52790"/>
    <w:rsid w:val="00E71B02"/>
    <w:rsid w:val="00E8775E"/>
    <w:rsid w:val="00EE758C"/>
    <w:rsid w:val="00F15D6D"/>
    <w:rsid w:val="00F20899"/>
    <w:rsid w:val="00F92559"/>
    <w:rsid w:val="00F97A3C"/>
    <w:rsid w:val="00FB7645"/>
    <w:rsid w:val="00FD7377"/>
    <w:rsid w:val="77222B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64E4C"/>
  <w15:docId w15:val="{09DC952E-3CCC-414D-AEEB-5273715B5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lsdException w:name="heading 1" w:uiPriority="1" w:qFormat="1"/>
    <w:lsdException w:name="heading 2" w:semiHidden="1" w:uiPriority="1"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Pr>
      <w:rFonts w:ascii="Calibri" w:eastAsia="Calibri" w:hAnsi="Calibri" w:cs="Calibri"/>
    </w:rPr>
  </w:style>
  <w:style w:type="paragraph" w:styleId="Heading1">
    <w:name w:val="heading 1"/>
    <w:aliases w:val="OSD Heading 1"/>
    <w:basedOn w:val="Normal"/>
    <w:uiPriority w:val="1"/>
    <w:qFormat/>
    <w:rsid w:val="00426C06"/>
    <w:pPr>
      <w:outlineLvl w:val="0"/>
    </w:pPr>
    <w:rPr>
      <w:b/>
      <w:bCs/>
      <w:color w:val="000000" w:themeColor="text1"/>
      <w:sz w:val="28"/>
      <w:szCs w:val="28"/>
    </w:rPr>
  </w:style>
  <w:style w:type="paragraph" w:styleId="Heading2">
    <w:name w:val="heading 2"/>
    <w:aliases w:val="OSD Heading 2"/>
    <w:basedOn w:val="Normal"/>
    <w:link w:val="Heading2Char"/>
    <w:uiPriority w:val="1"/>
    <w:qFormat/>
    <w:rsid w:val="007845A6"/>
    <w:pPr>
      <w:spacing w:before="240"/>
      <w:ind w:left="72"/>
      <w:outlineLvl w:val="1"/>
    </w:pPr>
    <w:rPr>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OSD Body Text"/>
    <w:basedOn w:val="Normal"/>
    <w:link w:val="BodyTextChar"/>
    <w:uiPriority w:val="1"/>
    <w:qFormat/>
    <w:rsid w:val="002D53D9"/>
    <w:pPr>
      <w:spacing w:before="240" w:line="276" w:lineRule="auto"/>
      <w:ind w:left="115"/>
    </w:pPr>
    <w:rPr>
      <w:color w:val="000000" w:themeColor="text1"/>
      <w:sz w:val="24"/>
      <w:szCs w:val="24"/>
    </w:rPr>
  </w:style>
  <w:style w:type="paragraph" w:styleId="ListParagraph">
    <w:name w:val="List Paragraph"/>
    <w:basedOn w:val="Normal"/>
    <w:uiPriority w:val="1"/>
    <w:pPr>
      <w:ind w:left="1180" w:hanging="360"/>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8D627A"/>
    <w:rPr>
      <w:color w:val="0000FF"/>
      <w:u w:val="single"/>
    </w:rPr>
  </w:style>
  <w:style w:type="paragraph" w:styleId="Caption">
    <w:name w:val="caption"/>
    <w:basedOn w:val="Normal"/>
    <w:next w:val="Normal"/>
    <w:uiPriority w:val="35"/>
    <w:unhideWhenUsed/>
    <w:rsid w:val="008004FA"/>
    <w:pPr>
      <w:spacing w:after="200"/>
    </w:pPr>
    <w:rPr>
      <w:i/>
      <w:iCs/>
      <w:color w:val="1F497D" w:themeColor="text2"/>
      <w:sz w:val="18"/>
      <w:szCs w:val="18"/>
    </w:rPr>
  </w:style>
  <w:style w:type="character" w:customStyle="1" w:styleId="Heading2Char">
    <w:name w:val="Heading 2 Char"/>
    <w:aliases w:val="OSD Heading 2 Char"/>
    <w:basedOn w:val="DefaultParagraphFont"/>
    <w:link w:val="Heading2"/>
    <w:uiPriority w:val="1"/>
    <w:rsid w:val="007845A6"/>
    <w:rPr>
      <w:rFonts w:ascii="Calibri" w:eastAsia="Calibri" w:hAnsi="Calibri" w:cs="Calibri"/>
      <w:b/>
      <w:bCs/>
      <w:color w:val="000000" w:themeColor="text1"/>
      <w:sz w:val="24"/>
      <w:szCs w:val="24"/>
    </w:rPr>
  </w:style>
  <w:style w:type="character" w:customStyle="1" w:styleId="BodyTextChar">
    <w:name w:val="Body Text Char"/>
    <w:aliases w:val="OSD Body Text Char"/>
    <w:basedOn w:val="DefaultParagraphFont"/>
    <w:link w:val="BodyText"/>
    <w:uiPriority w:val="1"/>
    <w:rsid w:val="002D53D9"/>
    <w:rPr>
      <w:rFonts w:ascii="Calibri" w:eastAsia="Calibri" w:hAnsi="Calibri" w:cs="Calibri"/>
      <w:color w:val="000000" w:themeColor="text1"/>
      <w:sz w:val="24"/>
      <w:szCs w:val="24"/>
    </w:rPr>
  </w:style>
  <w:style w:type="paragraph" w:styleId="BalloonText">
    <w:name w:val="Balloon Text"/>
    <w:basedOn w:val="Normal"/>
    <w:link w:val="BalloonTextChar"/>
    <w:uiPriority w:val="99"/>
    <w:semiHidden/>
    <w:unhideWhenUsed/>
    <w:rsid w:val="00FD73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377"/>
    <w:rPr>
      <w:rFonts w:ascii="Segoe UI" w:eastAsia="Calibri" w:hAnsi="Segoe UI" w:cs="Segoe UI"/>
      <w:sz w:val="18"/>
      <w:szCs w:val="18"/>
    </w:rPr>
  </w:style>
  <w:style w:type="character" w:customStyle="1" w:styleId="normaltextrun">
    <w:name w:val="normaltextrun"/>
    <w:basedOn w:val="DefaultParagraphFont"/>
    <w:rsid w:val="00512DDC"/>
  </w:style>
  <w:style w:type="character" w:customStyle="1" w:styleId="advancedproofingissue">
    <w:name w:val="advancedproofingissue"/>
    <w:basedOn w:val="DefaultParagraphFont"/>
    <w:rsid w:val="00512DDC"/>
  </w:style>
  <w:style w:type="character" w:customStyle="1" w:styleId="eop">
    <w:name w:val="eop"/>
    <w:basedOn w:val="DefaultParagraphFont"/>
    <w:rsid w:val="00512DDC"/>
  </w:style>
  <w:style w:type="table" w:styleId="ListTable7Colorful">
    <w:name w:val="List Table 7 Colorful"/>
    <w:basedOn w:val="TableNormal"/>
    <w:uiPriority w:val="52"/>
    <w:rsid w:val="00EE758C"/>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195E39"/>
    <w:pPr>
      <w:tabs>
        <w:tab w:val="center" w:pos="4680"/>
        <w:tab w:val="right" w:pos="9360"/>
      </w:tabs>
    </w:pPr>
  </w:style>
  <w:style w:type="character" w:customStyle="1" w:styleId="HeaderChar">
    <w:name w:val="Header Char"/>
    <w:basedOn w:val="DefaultParagraphFont"/>
    <w:link w:val="Header"/>
    <w:uiPriority w:val="99"/>
    <w:rsid w:val="00195E39"/>
    <w:rPr>
      <w:rFonts w:ascii="Calibri" w:eastAsia="Calibri" w:hAnsi="Calibri" w:cs="Calibri"/>
    </w:rPr>
  </w:style>
  <w:style w:type="paragraph" w:styleId="Footer">
    <w:name w:val="footer"/>
    <w:basedOn w:val="Normal"/>
    <w:link w:val="FooterChar"/>
    <w:uiPriority w:val="99"/>
    <w:unhideWhenUsed/>
    <w:rsid w:val="00195E39"/>
    <w:pPr>
      <w:tabs>
        <w:tab w:val="center" w:pos="4680"/>
        <w:tab w:val="right" w:pos="9360"/>
      </w:tabs>
    </w:pPr>
  </w:style>
  <w:style w:type="character" w:customStyle="1" w:styleId="FooterChar">
    <w:name w:val="Footer Char"/>
    <w:basedOn w:val="DefaultParagraphFont"/>
    <w:link w:val="Footer"/>
    <w:uiPriority w:val="99"/>
    <w:rsid w:val="00195E39"/>
    <w:rPr>
      <w:rFonts w:ascii="Calibri" w:eastAsia="Calibri" w:hAnsi="Calibri" w:cs="Calibri"/>
    </w:rPr>
  </w:style>
  <w:style w:type="table" w:styleId="TableGrid">
    <w:name w:val="Table Grid"/>
    <w:basedOn w:val="TableNormal"/>
    <w:uiPriority w:val="39"/>
    <w:rsid w:val="00195E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195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991144">
      <w:bodyDiv w:val="1"/>
      <w:marLeft w:val="0"/>
      <w:marRight w:val="0"/>
      <w:marTop w:val="0"/>
      <w:marBottom w:val="0"/>
      <w:divBdr>
        <w:top w:val="none" w:sz="0" w:space="0" w:color="auto"/>
        <w:left w:val="none" w:sz="0" w:space="0" w:color="auto"/>
        <w:bottom w:val="none" w:sz="0" w:space="0" w:color="auto"/>
        <w:right w:val="none" w:sz="0" w:space="0" w:color="auto"/>
      </w:divBdr>
    </w:div>
    <w:div w:id="1980570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dvocate@franklin.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accommodate@franklin.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tudentServices@Urbana.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F1977C1A865B41988D9CC9E83D191F" ma:contentTypeVersion="13" ma:contentTypeDescription="Create a new document." ma:contentTypeScope="" ma:versionID="eb941c34be376a391e3e834af7bcd736">
  <xsd:schema xmlns:xsd="http://www.w3.org/2001/XMLSchema" xmlns:xs="http://www.w3.org/2001/XMLSchema" xmlns:p="http://schemas.microsoft.com/office/2006/metadata/properties" xmlns:ns3="ef66fbb4-6e1d-432f-9322-9ef036f7fb83" xmlns:ns4="ec366ad3-45c1-4ea3-88bc-26d5b2d2f5d6" targetNamespace="http://schemas.microsoft.com/office/2006/metadata/properties" ma:root="true" ma:fieldsID="5ad0f6a93cb4642b0563eff787a6b385" ns3:_="" ns4:_="">
    <xsd:import namespace="ef66fbb4-6e1d-432f-9322-9ef036f7fb83"/>
    <xsd:import namespace="ec366ad3-45c1-4ea3-88bc-26d5b2d2f5d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EventHashCode" minOccurs="0"/>
                <xsd:element ref="ns3:MediaServiceGenerationTime" minOccurs="0"/>
                <xsd:element ref="ns4:_dlc_DocId" minOccurs="0"/>
                <xsd:element ref="ns4:_dlc_DocIdUrl" minOccurs="0"/>
                <xsd:element ref="ns4:_dlc_DocIdPersist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6fbb4-6e1d-432f-9322-9ef036f7f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366ad3-45c1-4ea3-88bc-26d5b2d2f5d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4A692-E555-43EE-B0AA-3C95B50C06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6fbb4-6e1d-432f-9322-9ef036f7fb83"/>
    <ds:schemaRef ds:uri="ec366ad3-45c1-4ea3-88bc-26d5b2d2f5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5DFCEA-12AC-41C2-84E4-C7F9921C1C2F}">
  <ds:schemaRefs>
    <ds:schemaRef ds:uri="http://schemas.microsoft.com/office/2006/documentManagement/types"/>
    <ds:schemaRef ds:uri="ef66fbb4-6e1d-432f-9322-9ef036f7fb83"/>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ec366ad3-45c1-4ea3-88bc-26d5b2d2f5d6"/>
    <ds:schemaRef ds:uri="http://www.w3.org/XML/1998/namespace"/>
    <ds:schemaRef ds:uri="http://purl.org/dc/dcmitype/"/>
  </ds:schemaRefs>
</ds:datastoreItem>
</file>

<file path=customXml/itemProps3.xml><?xml version="1.0" encoding="utf-8"?>
<ds:datastoreItem xmlns:ds="http://schemas.openxmlformats.org/officeDocument/2006/customXml" ds:itemID="{268D8E97-09BE-474F-A6AC-AD72740D3647}">
  <ds:schemaRefs>
    <ds:schemaRef ds:uri="http://schemas.microsoft.com/sharepoint/v3/contenttype/forms"/>
  </ds:schemaRefs>
</ds:datastoreItem>
</file>

<file path=customXml/itemProps4.xml><?xml version="1.0" encoding="utf-8"?>
<ds:datastoreItem xmlns:ds="http://schemas.openxmlformats.org/officeDocument/2006/customXml" ds:itemID="{480057D6-FE4F-40FD-9E86-295E4E8193CE}">
  <ds:schemaRefs>
    <ds:schemaRef ds:uri="http://schemas.microsoft.com/sharepoint/events"/>
  </ds:schemaRefs>
</ds:datastoreItem>
</file>

<file path=customXml/itemProps5.xml><?xml version="1.0" encoding="utf-8"?>
<ds:datastoreItem xmlns:ds="http://schemas.openxmlformats.org/officeDocument/2006/customXml" ds:itemID="{CB5270BF-CAF9-4C1B-8CAF-ECC70F48F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24</Words>
  <Characters>356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ranklin University</Company>
  <LinksUpToDate>false</LinksUpToDate>
  <CharactersWithSpaces>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e Rossini</dc:creator>
  <cp:lastModifiedBy>Christopher Tyner</cp:lastModifiedBy>
  <cp:revision>2</cp:revision>
  <dcterms:created xsi:type="dcterms:W3CDTF">2020-02-19T18:53:00Z</dcterms:created>
  <dcterms:modified xsi:type="dcterms:W3CDTF">2020-02-19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2T00:00:00Z</vt:filetime>
  </property>
  <property fmtid="{D5CDD505-2E9C-101B-9397-08002B2CF9AE}" pid="3" name="Creator">
    <vt:lpwstr>PDFium</vt:lpwstr>
  </property>
  <property fmtid="{D5CDD505-2E9C-101B-9397-08002B2CF9AE}" pid="4" name="LastSaved">
    <vt:filetime>2019-10-22T00:00:00Z</vt:filetime>
  </property>
  <property fmtid="{D5CDD505-2E9C-101B-9397-08002B2CF9AE}" pid="5" name="ContentTypeId">
    <vt:lpwstr>0x0101008FF1977C1A865B41988D9CC9E83D191F</vt:lpwstr>
  </property>
</Properties>
</file>